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B4CEA" w14:textId="690D44C5" w:rsidR="0020371D" w:rsidRPr="0020371D" w:rsidRDefault="0020371D" w:rsidP="0020371D">
      <w:pPr>
        <w:jc w:val="center"/>
        <w:rPr>
          <w:sz w:val="28"/>
        </w:rPr>
      </w:pPr>
      <w:r w:rsidRPr="0020371D">
        <w:rPr>
          <w:sz w:val="28"/>
        </w:rPr>
        <w:t xml:space="preserve">Roteiro de </w:t>
      </w:r>
      <w:proofErr w:type="spellStart"/>
      <w:r w:rsidRPr="0020371D">
        <w:rPr>
          <w:sz w:val="28"/>
        </w:rPr>
        <w:t>Exploratory</w:t>
      </w:r>
      <w:proofErr w:type="spellEnd"/>
      <w:r w:rsidRPr="0020371D">
        <w:rPr>
          <w:sz w:val="28"/>
        </w:rPr>
        <w:t xml:space="preserve"> Data </w:t>
      </w:r>
      <w:proofErr w:type="spellStart"/>
      <w:r w:rsidRPr="0020371D">
        <w:rPr>
          <w:sz w:val="28"/>
        </w:rPr>
        <w:t>Analysis</w:t>
      </w:r>
      <w:proofErr w:type="spellEnd"/>
      <w:r w:rsidRPr="0020371D">
        <w:rPr>
          <w:sz w:val="28"/>
        </w:rPr>
        <w:t xml:space="preserve"> - EDA</w:t>
      </w:r>
    </w:p>
    <w:p w14:paraId="5242AEAC" w14:textId="6D6294B5" w:rsidR="00CD20BD" w:rsidRDefault="00CD20BD" w:rsidP="0020371D">
      <w:pPr>
        <w:jc w:val="both"/>
      </w:pPr>
      <w:r>
        <w:t>Este roteiro contempla os principais elementos utilizados em uma análise de dados, para exploração, entendimento, organização e definições sobre o conjunto de dados.</w:t>
      </w:r>
    </w:p>
    <w:p w14:paraId="12B58A01" w14:textId="77777777" w:rsidR="00CD20BD" w:rsidRPr="00CD20BD" w:rsidRDefault="00CD20BD" w:rsidP="0020371D">
      <w:pPr>
        <w:jc w:val="both"/>
        <w:rPr>
          <w:b/>
        </w:rPr>
      </w:pPr>
      <w:r w:rsidRPr="00CD20BD">
        <w:rPr>
          <w:b/>
        </w:rPr>
        <w:t>O conjunto de dados</w:t>
      </w:r>
    </w:p>
    <w:p w14:paraId="2EF5965D" w14:textId="038D7F08" w:rsidR="00F623D1" w:rsidRDefault="00CD20BD" w:rsidP="0020371D">
      <w:pPr>
        <w:jc w:val="both"/>
      </w:pPr>
      <w:r>
        <w:t xml:space="preserve">Será utilizado o conjunto </w:t>
      </w:r>
      <w:proofErr w:type="spellStart"/>
      <w:r>
        <w:t>Automobile</w:t>
      </w:r>
      <w:proofErr w:type="spellEnd"/>
      <w:r>
        <w:t xml:space="preserve"> Sales Data, coletado no </w:t>
      </w:r>
      <w:proofErr w:type="spellStart"/>
      <w:r>
        <w:t>Kaggle</w:t>
      </w:r>
      <w:proofErr w:type="spellEnd"/>
      <w:r>
        <w:t>. O arquivo encontra no GitHub relativo ao curso, na pasta EDA.</w:t>
      </w:r>
      <w:r w:rsidR="00F623D1">
        <w:t xml:space="preserve"> A seguir algumas informações importantes sobre as </w:t>
      </w:r>
      <w:proofErr w:type="spellStart"/>
      <w:r w:rsidR="00F623D1" w:rsidRPr="00F623D1">
        <w:rPr>
          <w:i/>
        </w:rPr>
        <w:t>features</w:t>
      </w:r>
      <w:proofErr w:type="spellEnd"/>
      <w:r w:rsidR="00F623D1" w:rsidRPr="00F623D1">
        <w:rPr>
          <w:i/>
        </w:rPr>
        <w:t xml:space="preserve"> </w:t>
      </w:r>
      <w:r w:rsidR="00F623D1">
        <w:t>que compõem o conjunt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328"/>
        <w:gridCol w:w="6166"/>
      </w:tblGrid>
      <w:tr w:rsidR="00F623D1" w:rsidRPr="00F623D1" w14:paraId="3FC65B7B" w14:textId="77777777" w:rsidTr="00F623D1">
        <w:tc>
          <w:tcPr>
            <w:tcW w:w="2317" w:type="dxa"/>
            <w:vAlign w:val="center"/>
          </w:tcPr>
          <w:p w14:paraId="6529DAAF" w14:textId="1375EEAE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ORDERNUMBER</w:t>
            </w:r>
          </w:p>
        </w:tc>
        <w:tc>
          <w:tcPr>
            <w:tcW w:w="6177" w:type="dxa"/>
            <w:vAlign w:val="center"/>
          </w:tcPr>
          <w:p w14:paraId="11B74B09" w14:textId="33300281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uniqu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identificatio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umb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ssign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o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1740B8EA" w14:textId="77777777" w:rsidTr="00F623D1">
        <w:tc>
          <w:tcPr>
            <w:tcW w:w="2317" w:type="dxa"/>
            <w:vAlign w:val="center"/>
          </w:tcPr>
          <w:p w14:paraId="37B054E7" w14:textId="5371B895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QUANTITYORDERED</w:t>
            </w:r>
          </w:p>
        </w:tc>
        <w:tc>
          <w:tcPr>
            <w:tcW w:w="6177" w:type="dxa"/>
            <w:vAlign w:val="center"/>
          </w:tcPr>
          <w:p w14:paraId="02B5E5E2" w14:textId="2F9C68E5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indicat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umb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item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ed</w:t>
            </w:r>
            <w:proofErr w:type="spellEnd"/>
            <w:r w:rsidRPr="00F623D1">
              <w:rPr>
                <w:sz w:val="20"/>
              </w:rPr>
              <w:t xml:space="preserve"> in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0C6EB6A2" w14:textId="77777777" w:rsidTr="00F623D1">
        <w:tc>
          <w:tcPr>
            <w:tcW w:w="2317" w:type="dxa"/>
            <w:vAlign w:val="center"/>
          </w:tcPr>
          <w:p w14:paraId="2902AA20" w14:textId="673B9FCF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PRICEEACH</w:t>
            </w:r>
          </w:p>
        </w:tc>
        <w:tc>
          <w:tcPr>
            <w:tcW w:w="6177" w:type="dxa"/>
            <w:vAlign w:val="center"/>
          </w:tcPr>
          <w:p w14:paraId="6645522F" w14:textId="2EF7D647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pecifi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ic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item in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038FBB0F" w14:textId="77777777" w:rsidTr="00F623D1">
        <w:tc>
          <w:tcPr>
            <w:tcW w:w="2317" w:type="dxa"/>
            <w:vAlign w:val="center"/>
          </w:tcPr>
          <w:p w14:paraId="0E612B5D" w14:textId="7C7D5BD8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ORDERLINENUMBER</w:t>
            </w:r>
          </w:p>
        </w:tc>
        <w:tc>
          <w:tcPr>
            <w:tcW w:w="6177" w:type="dxa"/>
            <w:vAlign w:val="center"/>
          </w:tcPr>
          <w:p w14:paraId="40C93F57" w14:textId="06E49AB2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lin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umb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item </w:t>
            </w:r>
            <w:proofErr w:type="spellStart"/>
            <w:r w:rsidRPr="00F623D1">
              <w:rPr>
                <w:sz w:val="20"/>
              </w:rPr>
              <w:t>withi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2DAB8D02" w14:textId="77777777" w:rsidTr="00F623D1">
        <w:tc>
          <w:tcPr>
            <w:tcW w:w="2317" w:type="dxa"/>
            <w:vAlign w:val="center"/>
          </w:tcPr>
          <w:p w14:paraId="3C07E8BE" w14:textId="402A20A1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SALES</w:t>
            </w:r>
          </w:p>
        </w:tc>
        <w:tc>
          <w:tcPr>
            <w:tcW w:w="6177" w:type="dxa"/>
            <w:vAlign w:val="center"/>
          </w:tcPr>
          <w:p w14:paraId="1678A701" w14:textId="35853459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denotes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total </w:t>
            </w:r>
            <w:proofErr w:type="spellStart"/>
            <w:r w:rsidRPr="00F623D1">
              <w:rPr>
                <w:sz w:val="20"/>
              </w:rPr>
              <w:t>sal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mount</w:t>
            </w:r>
            <w:proofErr w:type="spellEnd"/>
            <w:r w:rsidRPr="00F623D1">
              <w:rPr>
                <w:sz w:val="20"/>
              </w:rPr>
              <w:t xml:space="preserve"> for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 xml:space="preserve">, </w:t>
            </w:r>
            <w:proofErr w:type="spellStart"/>
            <w:r w:rsidRPr="00F623D1">
              <w:rPr>
                <w:sz w:val="20"/>
              </w:rPr>
              <w:t>which</w:t>
            </w:r>
            <w:proofErr w:type="spellEnd"/>
            <w:r w:rsidRPr="00F623D1">
              <w:rPr>
                <w:sz w:val="20"/>
              </w:rPr>
              <w:t xml:space="preserve"> is </w:t>
            </w:r>
            <w:proofErr w:type="spellStart"/>
            <w:r w:rsidRPr="00F623D1">
              <w:rPr>
                <w:sz w:val="20"/>
              </w:rPr>
              <w:t>calcula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by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multiplying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quantity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by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ic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item.</w:t>
            </w:r>
          </w:p>
        </w:tc>
      </w:tr>
      <w:tr w:rsidR="00F623D1" w:rsidRPr="00F623D1" w14:paraId="3301F1E7" w14:textId="77777777" w:rsidTr="00F623D1">
        <w:tc>
          <w:tcPr>
            <w:tcW w:w="2317" w:type="dxa"/>
            <w:vAlign w:val="center"/>
          </w:tcPr>
          <w:p w14:paraId="294D4FAF" w14:textId="48EB5F39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ORDERDATE</w:t>
            </w:r>
          </w:p>
        </w:tc>
        <w:tc>
          <w:tcPr>
            <w:tcW w:w="6177" w:type="dxa"/>
            <w:vAlign w:val="center"/>
          </w:tcPr>
          <w:p w14:paraId="15F6AAC5" w14:textId="7E64FE8C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denotes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date </w:t>
            </w:r>
            <w:proofErr w:type="spellStart"/>
            <w:r w:rsidRPr="00F623D1">
              <w:rPr>
                <w:sz w:val="20"/>
              </w:rPr>
              <w:t>o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hi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a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laced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3D0A8227" w14:textId="77777777" w:rsidTr="00F623D1">
        <w:tc>
          <w:tcPr>
            <w:tcW w:w="2317" w:type="dxa"/>
            <w:vAlign w:val="center"/>
          </w:tcPr>
          <w:p w14:paraId="6CA9F671" w14:textId="191BD587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DAYS_SINCE_LASTORDER</w:t>
            </w:r>
          </w:p>
        </w:tc>
        <w:tc>
          <w:tcPr>
            <w:tcW w:w="6177" w:type="dxa"/>
            <w:vAlign w:val="center"/>
          </w:tcPr>
          <w:p w14:paraId="4F6050D9" w14:textId="31C3B7DA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umb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days</w:t>
            </w:r>
            <w:proofErr w:type="spellEnd"/>
            <w:r w:rsidRPr="00F623D1">
              <w:rPr>
                <w:sz w:val="20"/>
              </w:rPr>
              <w:t xml:space="preserve"> that </w:t>
            </w:r>
            <w:proofErr w:type="spellStart"/>
            <w:r w:rsidRPr="00F623D1">
              <w:rPr>
                <w:sz w:val="20"/>
              </w:rPr>
              <w:t>hav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ass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inc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las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 xml:space="preserve"> for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 xml:space="preserve">. It </w:t>
            </w:r>
            <w:proofErr w:type="spellStart"/>
            <w:r w:rsidRPr="00F623D1">
              <w:rPr>
                <w:sz w:val="20"/>
              </w:rPr>
              <w:t>ca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be</w:t>
            </w:r>
            <w:proofErr w:type="spellEnd"/>
            <w:r w:rsidRPr="00F623D1">
              <w:rPr>
                <w:sz w:val="20"/>
              </w:rPr>
              <w:t xml:space="preserve"> used </w:t>
            </w:r>
            <w:proofErr w:type="spellStart"/>
            <w:r w:rsidRPr="00F623D1">
              <w:rPr>
                <w:sz w:val="20"/>
              </w:rPr>
              <w:t>to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nalyz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urchasing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atterns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4F1D39AE" w14:textId="77777777" w:rsidTr="00F623D1">
        <w:tc>
          <w:tcPr>
            <w:tcW w:w="2317" w:type="dxa"/>
            <w:vAlign w:val="center"/>
          </w:tcPr>
          <w:p w14:paraId="572FEC88" w14:textId="4D539EEF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STATUS</w:t>
            </w:r>
          </w:p>
        </w:tc>
        <w:tc>
          <w:tcPr>
            <w:tcW w:w="6177" w:type="dxa"/>
            <w:vAlign w:val="center"/>
          </w:tcPr>
          <w:p w14:paraId="6491F97E" w14:textId="2113E7DD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indicat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status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 xml:space="preserve">, </w:t>
            </w:r>
            <w:proofErr w:type="spellStart"/>
            <w:r w:rsidRPr="00F623D1">
              <w:rPr>
                <w:sz w:val="20"/>
              </w:rPr>
              <w:t>such</w:t>
            </w:r>
            <w:proofErr w:type="spellEnd"/>
            <w:r w:rsidRPr="00F623D1">
              <w:rPr>
                <w:sz w:val="20"/>
              </w:rPr>
              <w:t xml:space="preserve"> as "</w:t>
            </w:r>
            <w:proofErr w:type="spellStart"/>
            <w:r w:rsidRPr="00F623D1">
              <w:rPr>
                <w:sz w:val="20"/>
              </w:rPr>
              <w:t>Shipped</w:t>
            </w:r>
            <w:proofErr w:type="spellEnd"/>
            <w:r w:rsidRPr="00F623D1">
              <w:rPr>
                <w:sz w:val="20"/>
              </w:rPr>
              <w:t xml:space="preserve">," "In </w:t>
            </w:r>
            <w:proofErr w:type="spellStart"/>
            <w:r w:rsidRPr="00F623D1">
              <w:rPr>
                <w:sz w:val="20"/>
              </w:rPr>
              <w:t>Process</w:t>
            </w:r>
            <w:proofErr w:type="spellEnd"/>
            <w:r w:rsidRPr="00F623D1">
              <w:rPr>
                <w:sz w:val="20"/>
              </w:rPr>
              <w:t>," "</w:t>
            </w:r>
            <w:proofErr w:type="spellStart"/>
            <w:r w:rsidRPr="00F623D1">
              <w:rPr>
                <w:sz w:val="20"/>
              </w:rPr>
              <w:t>Cancelled</w:t>
            </w:r>
            <w:proofErr w:type="spellEnd"/>
            <w:r w:rsidRPr="00F623D1">
              <w:rPr>
                <w:sz w:val="20"/>
              </w:rPr>
              <w:t>," "</w:t>
            </w:r>
            <w:proofErr w:type="spellStart"/>
            <w:r w:rsidRPr="00F623D1">
              <w:rPr>
                <w:sz w:val="20"/>
              </w:rPr>
              <w:t>Disputed</w:t>
            </w:r>
            <w:proofErr w:type="spellEnd"/>
            <w:r w:rsidRPr="00F623D1">
              <w:rPr>
                <w:sz w:val="20"/>
              </w:rPr>
              <w:t>," "</w:t>
            </w:r>
            <w:proofErr w:type="spellStart"/>
            <w:r w:rsidRPr="00F623D1">
              <w:rPr>
                <w:sz w:val="20"/>
              </w:rPr>
              <w:t>O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Hold</w:t>
            </w:r>
            <w:proofErr w:type="spellEnd"/>
            <w:r w:rsidRPr="00F623D1">
              <w:rPr>
                <w:sz w:val="20"/>
              </w:rPr>
              <w:t xml:space="preserve">," </w:t>
            </w:r>
            <w:proofErr w:type="spellStart"/>
            <w:r w:rsidRPr="00F623D1">
              <w:rPr>
                <w:sz w:val="20"/>
              </w:rPr>
              <w:t>or</w:t>
            </w:r>
            <w:proofErr w:type="spellEnd"/>
            <w:r w:rsidRPr="00F623D1">
              <w:rPr>
                <w:sz w:val="20"/>
              </w:rPr>
              <w:t xml:space="preserve"> "</w:t>
            </w:r>
            <w:proofErr w:type="spellStart"/>
            <w:r w:rsidRPr="00F623D1">
              <w:rPr>
                <w:sz w:val="20"/>
              </w:rPr>
              <w:t>Resolved</w:t>
            </w:r>
            <w:proofErr w:type="spellEnd"/>
            <w:r w:rsidRPr="00F623D1">
              <w:rPr>
                <w:sz w:val="20"/>
              </w:rPr>
              <w:t>."</w:t>
            </w:r>
          </w:p>
        </w:tc>
      </w:tr>
      <w:tr w:rsidR="00F623D1" w:rsidRPr="00F623D1" w14:paraId="2C32BF34" w14:textId="77777777" w:rsidTr="00F623D1">
        <w:tc>
          <w:tcPr>
            <w:tcW w:w="2317" w:type="dxa"/>
            <w:vAlign w:val="center"/>
          </w:tcPr>
          <w:p w14:paraId="2F3A990F" w14:textId="560716E4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PRODUCTLINE</w:t>
            </w:r>
          </w:p>
        </w:tc>
        <w:tc>
          <w:tcPr>
            <w:tcW w:w="6177" w:type="dxa"/>
            <w:vAlign w:val="center"/>
          </w:tcPr>
          <w:p w14:paraId="760EADE9" w14:textId="0C110BF3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pecifi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oduc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lin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ategori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o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hi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item </w:t>
            </w:r>
            <w:proofErr w:type="spellStart"/>
            <w:r w:rsidRPr="00F623D1">
              <w:rPr>
                <w:sz w:val="20"/>
              </w:rPr>
              <w:t>belongs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15D29429" w14:textId="77777777" w:rsidTr="00F623D1">
        <w:tc>
          <w:tcPr>
            <w:tcW w:w="2317" w:type="dxa"/>
            <w:vAlign w:val="center"/>
          </w:tcPr>
          <w:p w14:paraId="31DDF599" w14:textId="5D92BB0E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MSRP</w:t>
            </w:r>
          </w:p>
        </w:tc>
        <w:tc>
          <w:tcPr>
            <w:tcW w:w="6177" w:type="dxa"/>
            <w:vAlign w:val="center"/>
          </w:tcPr>
          <w:p w14:paraId="2B23C1E7" w14:textId="4C236664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stands for </w:t>
            </w:r>
            <w:proofErr w:type="spellStart"/>
            <w:r w:rsidRPr="00F623D1">
              <w:rPr>
                <w:sz w:val="20"/>
              </w:rPr>
              <w:t>Manufacturer'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ugges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Retail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ic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n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ugges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elling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ice</w:t>
            </w:r>
            <w:proofErr w:type="spellEnd"/>
            <w:r w:rsidRPr="00F623D1">
              <w:rPr>
                <w:sz w:val="20"/>
              </w:rPr>
              <w:t xml:space="preserve"> for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item.</w:t>
            </w:r>
          </w:p>
        </w:tc>
      </w:tr>
      <w:tr w:rsidR="00F623D1" w:rsidRPr="00F623D1" w14:paraId="610531C4" w14:textId="77777777" w:rsidTr="00F623D1">
        <w:tc>
          <w:tcPr>
            <w:tcW w:w="2317" w:type="dxa"/>
            <w:vAlign w:val="center"/>
          </w:tcPr>
          <w:p w14:paraId="4A8AA92F" w14:textId="4A1EF83D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PRODUCTCODE</w:t>
            </w:r>
          </w:p>
        </w:tc>
        <w:tc>
          <w:tcPr>
            <w:tcW w:w="6177" w:type="dxa"/>
            <w:vAlign w:val="center"/>
          </w:tcPr>
          <w:p w14:paraId="44894412" w14:textId="0E137D03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uniqu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d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ssign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o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oduct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6E652DF4" w14:textId="77777777" w:rsidTr="00F623D1">
        <w:tc>
          <w:tcPr>
            <w:tcW w:w="2317" w:type="dxa"/>
            <w:vAlign w:val="center"/>
          </w:tcPr>
          <w:p w14:paraId="1F531422" w14:textId="7B37BD3F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CUSTOMERNAME</w:t>
            </w:r>
          </w:p>
        </w:tc>
        <w:tc>
          <w:tcPr>
            <w:tcW w:w="6177" w:type="dxa"/>
            <w:vAlign w:val="center"/>
          </w:tcPr>
          <w:p w14:paraId="51380D5B" w14:textId="53C7B1B5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denotes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am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ho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lac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673BC399" w14:textId="77777777" w:rsidTr="00F623D1">
        <w:tc>
          <w:tcPr>
            <w:tcW w:w="2317" w:type="dxa"/>
            <w:vAlign w:val="center"/>
          </w:tcPr>
          <w:p w14:paraId="3AA0D7F0" w14:textId="5443246A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PHONE</w:t>
            </w:r>
          </w:p>
        </w:tc>
        <w:tc>
          <w:tcPr>
            <w:tcW w:w="6177" w:type="dxa"/>
            <w:vAlign w:val="center"/>
          </w:tcPr>
          <w:p w14:paraId="4788D40D" w14:textId="36E0975D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ntain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ntac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hon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umber</w:t>
            </w:r>
            <w:proofErr w:type="spellEnd"/>
            <w:r w:rsidRPr="00F623D1">
              <w:rPr>
                <w:sz w:val="20"/>
              </w:rPr>
              <w:t xml:space="preserve"> for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01669B57" w14:textId="77777777" w:rsidTr="00F623D1">
        <w:tc>
          <w:tcPr>
            <w:tcW w:w="2317" w:type="dxa"/>
            <w:vAlign w:val="center"/>
          </w:tcPr>
          <w:p w14:paraId="7ACBAC5B" w14:textId="2F7E9BEF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ADDRESSLINE1</w:t>
            </w:r>
          </w:p>
        </w:tc>
        <w:tc>
          <w:tcPr>
            <w:tcW w:w="6177" w:type="dxa"/>
            <w:vAlign w:val="center"/>
          </w:tcPr>
          <w:p w14:paraId="72A00ED9" w14:textId="61E5F181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firs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lin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'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ddress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363000F1" w14:textId="77777777" w:rsidTr="00F623D1">
        <w:tc>
          <w:tcPr>
            <w:tcW w:w="2317" w:type="dxa"/>
            <w:vAlign w:val="center"/>
          </w:tcPr>
          <w:p w14:paraId="5861F97F" w14:textId="21873793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CITY</w:t>
            </w:r>
          </w:p>
        </w:tc>
        <w:tc>
          <w:tcPr>
            <w:tcW w:w="6177" w:type="dxa"/>
            <w:vAlign w:val="center"/>
          </w:tcPr>
          <w:p w14:paraId="41AD7360" w14:textId="6F0C937B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pecifi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ity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her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 xml:space="preserve"> is </w:t>
            </w:r>
            <w:proofErr w:type="spellStart"/>
            <w:r w:rsidRPr="00F623D1">
              <w:rPr>
                <w:sz w:val="20"/>
              </w:rPr>
              <w:t>located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11D1AEAD" w14:textId="77777777" w:rsidTr="00F623D1">
        <w:tc>
          <w:tcPr>
            <w:tcW w:w="2317" w:type="dxa"/>
            <w:vAlign w:val="center"/>
          </w:tcPr>
          <w:p w14:paraId="6AA0F9EF" w14:textId="043873D0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POSTALCODE</w:t>
            </w:r>
          </w:p>
        </w:tc>
        <w:tc>
          <w:tcPr>
            <w:tcW w:w="6177" w:type="dxa"/>
            <w:vAlign w:val="center"/>
          </w:tcPr>
          <w:p w14:paraId="3CA1449A" w14:textId="0BA030E2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denotes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postal </w:t>
            </w:r>
            <w:proofErr w:type="spellStart"/>
            <w:r w:rsidRPr="00F623D1">
              <w:rPr>
                <w:sz w:val="20"/>
              </w:rPr>
              <w:t>cod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</w:t>
            </w:r>
            <w:proofErr w:type="spellEnd"/>
            <w:r w:rsidRPr="00F623D1">
              <w:rPr>
                <w:sz w:val="20"/>
              </w:rPr>
              <w:t xml:space="preserve"> ZIP </w:t>
            </w:r>
            <w:proofErr w:type="spellStart"/>
            <w:r w:rsidRPr="00F623D1">
              <w:rPr>
                <w:sz w:val="20"/>
              </w:rPr>
              <w:t>cod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ssocia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it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'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ddress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719B4F66" w14:textId="77777777" w:rsidTr="00F623D1">
        <w:tc>
          <w:tcPr>
            <w:tcW w:w="2317" w:type="dxa"/>
            <w:vAlign w:val="center"/>
          </w:tcPr>
          <w:p w14:paraId="3426D773" w14:textId="0619A7B9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COUNTRY</w:t>
            </w:r>
          </w:p>
        </w:tc>
        <w:tc>
          <w:tcPr>
            <w:tcW w:w="6177" w:type="dxa"/>
            <w:vAlign w:val="center"/>
          </w:tcPr>
          <w:p w14:paraId="51241DE2" w14:textId="3596D471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indicat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country </w:t>
            </w:r>
            <w:proofErr w:type="spellStart"/>
            <w:r w:rsidRPr="00F623D1">
              <w:rPr>
                <w:sz w:val="20"/>
              </w:rPr>
              <w:t>wher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 xml:space="preserve"> is </w:t>
            </w:r>
            <w:proofErr w:type="spellStart"/>
            <w:r w:rsidRPr="00F623D1">
              <w:rPr>
                <w:sz w:val="20"/>
              </w:rPr>
              <w:t>located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28201F63" w14:textId="77777777" w:rsidTr="00F623D1">
        <w:tc>
          <w:tcPr>
            <w:tcW w:w="2317" w:type="dxa"/>
            <w:vAlign w:val="center"/>
          </w:tcPr>
          <w:p w14:paraId="6E41F643" w14:textId="44BF6A10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CONTACTLASTNAME</w:t>
            </w:r>
          </w:p>
        </w:tc>
        <w:tc>
          <w:tcPr>
            <w:tcW w:w="6177" w:type="dxa"/>
            <w:vAlign w:val="center"/>
          </w:tcPr>
          <w:p w14:paraId="73914C11" w14:textId="1BBB5FF9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las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am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ntac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erso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ssocia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it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74CD9F33" w14:textId="77777777" w:rsidTr="00F623D1">
        <w:tc>
          <w:tcPr>
            <w:tcW w:w="2317" w:type="dxa"/>
            <w:vAlign w:val="center"/>
          </w:tcPr>
          <w:p w14:paraId="7360F280" w14:textId="7098859C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CONTACTFIRSTNAME</w:t>
            </w:r>
          </w:p>
        </w:tc>
        <w:tc>
          <w:tcPr>
            <w:tcW w:w="6177" w:type="dxa"/>
            <w:vAlign w:val="center"/>
          </w:tcPr>
          <w:p w14:paraId="69441B06" w14:textId="3783D995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denotes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firs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am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ntac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erso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ssocia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it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1B755A3D" w14:textId="77777777" w:rsidTr="00F623D1">
        <w:tc>
          <w:tcPr>
            <w:tcW w:w="2317" w:type="dxa"/>
            <w:vAlign w:val="center"/>
          </w:tcPr>
          <w:p w14:paraId="0F61688F" w14:textId="0FBE93CA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DEALSIZE</w:t>
            </w:r>
          </w:p>
        </w:tc>
        <w:tc>
          <w:tcPr>
            <w:tcW w:w="6177" w:type="dxa"/>
            <w:vAlign w:val="center"/>
          </w:tcPr>
          <w:p w14:paraId="26F4E156" w14:textId="4C179B4D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indicat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iz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deal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 xml:space="preserve">, </w:t>
            </w:r>
            <w:proofErr w:type="spellStart"/>
            <w:r w:rsidRPr="00F623D1">
              <w:rPr>
                <w:sz w:val="20"/>
              </w:rPr>
              <w:t>which</w:t>
            </w:r>
            <w:proofErr w:type="spellEnd"/>
            <w:r w:rsidRPr="00F623D1">
              <w:rPr>
                <w:sz w:val="20"/>
              </w:rPr>
              <w:t xml:space="preserve"> are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ategories</w:t>
            </w:r>
            <w:proofErr w:type="spellEnd"/>
            <w:r w:rsidRPr="00F623D1">
              <w:rPr>
                <w:sz w:val="20"/>
              </w:rPr>
              <w:t xml:space="preserve"> "</w:t>
            </w:r>
            <w:proofErr w:type="spellStart"/>
            <w:r w:rsidRPr="00F623D1">
              <w:rPr>
                <w:sz w:val="20"/>
              </w:rPr>
              <w:t>Small</w:t>
            </w:r>
            <w:proofErr w:type="spellEnd"/>
            <w:r w:rsidRPr="00F623D1">
              <w:rPr>
                <w:sz w:val="20"/>
              </w:rPr>
              <w:t>," "</w:t>
            </w:r>
            <w:proofErr w:type="spellStart"/>
            <w:r w:rsidRPr="00F623D1">
              <w:rPr>
                <w:sz w:val="20"/>
              </w:rPr>
              <w:t>Medium</w:t>
            </w:r>
            <w:proofErr w:type="spellEnd"/>
            <w:r w:rsidRPr="00F623D1">
              <w:rPr>
                <w:sz w:val="20"/>
              </w:rPr>
              <w:t xml:space="preserve">," </w:t>
            </w:r>
            <w:proofErr w:type="spellStart"/>
            <w:r w:rsidRPr="00F623D1">
              <w:rPr>
                <w:sz w:val="20"/>
              </w:rPr>
              <w:t>or</w:t>
            </w:r>
            <w:proofErr w:type="spellEnd"/>
            <w:r w:rsidRPr="00F623D1">
              <w:rPr>
                <w:sz w:val="20"/>
              </w:rPr>
              <w:t xml:space="preserve"> "</w:t>
            </w:r>
            <w:proofErr w:type="spellStart"/>
            <w:r w:rsidRPr="00F623D1">
              <w:rPr>
                <w:sz w:val="20"/>
              </w:rPr>
              <w:t>Large</w:t>
            </w:r>
            <w:proofErr w:type="spellEnd"/>
            <w:r w:rsidRPr="00F623D1">
              <w:rPr>
                <w:sz w:val="20"/>
              </w:rPr>
              <w:t>."</w:t>
            </w:r>
          </w:p>
        </w:tc>
      </w:tr>
    </w:tbl>
    <w:p w14:paraId="6928A95B" w14:textId="6C4A4B5C" w:rsidR="008813B8" w:rsidRDefault="008813B8" w:rsidP="00F623D1">
      <w:pPr>
        <w:spacing w:after="0"/>
        <w:jc w:val="both"/>
      </w:pPr>
    </w:p>
    <w:p w14:paraId="77FD5D99" w14:textId="77777777" w:rsidR="0020371D" w:rsidRDefault="00F623D1" w:rsidP="0020371D">
      <w:pPr>
        <w:jc w:val="both"/>
      </w:pPr>
      <w:r>
        <w:t xml:space="preserve">Para a prática, vamos </w:t>
      </w:r>
      <w:r w:rsidR="0020371D">
        <w:t xml:space="preserve">utilizar esse roteiro como base para consulta aos comandos. Os comandos devem ser escritos e não copiados, para evitar problemas com a fonte, caracteres, </w:t>
      </w:r>
      <w:proofErr w:type="spellStart"/>
      <w:r w:rsidR="0020371D">
        <w:t>etc</w:t>
      </w:r>
      <w:proofErr w:type="spellEnd"/>
      <w:r w:rsidR="0020371D">
        <w:t xml:space="preserve">, quando colados. </w:t>
      </w:r>
    </w:p>
    <w:p w14:paraId="233718F8" w14:textId="1EB5DDC3" w:rsidR="00F623D1" w:rsidRDefault="0020371D" w:rsidP="0020371D">
      <w:pPr>
        <w:jc w:val="both"/>
      </w:pPr>
      <w:r>
        <w:t xml:space="preserve">O instrutor irá guia-los com os comandos, explicando e mostrando os exemplos e avaliações que podem ser feitas. </w:t>
      </w:r>
      <w:r w:rsidR="00F623D1">
        <w:br w:type="page"/>
      </w:r>
    </w:p>
    <w:p w14:paraId="5AAFF61F" w14:textId="42C88F87" w:rsidR="00195970" w:rsidRDefault="00195970">
      <w:proofErr w:type="spellStart"/>
      <w:r>
        <w:lastRenderedPageBreak/>
        <w:t>import</w:t>
      </w:r>
      <w:proofErr w:type="spellEnd"/>
      <w:r>
        <w:t xml:space="preserve"> pandas as </w:t>
      </w:r>
      <w:proofErr w:type="spellStart"/>
      <w:r>
        <w:t>pd</w:t>
      </w:r>
      <w:proofErr w:type="spellEnd"/>
    </w:p>
    <w:p w14:paraId="2B81F9BA" w14:textId="07D8B566" w:rsidR="009548FF" w:rsidRDefault="00195970">
      <w:proofErr w:type="spellStart"/>
      <w:r w:rsidRPr="00195970">
        <w:t>df</w:t>
      </w:r>
      <w:proofErr w:type="spellEnd"/>
      <w:r w:rsidRPr="00195970">
        <w:t xml:space="preserve"> = </w:t>
      </w:r>
      <w:proofErr w:type="spellStart"/>
      <w:proofErr w:type="gramStart"/>
      <w:r w:rsidRPr="00195970">
        <w:t>pd.read</w:t>
      </w:r>
      <w:proofErr w:type="gramEnd"/>
      <w:r w:rsidRPr="00195970">
        <w:t>_csv</w:t>
      </w:r>
      <w:proofErr w:type="spellEnd"/>
      <w:r w:rsidRPr="00195970">
        <w:t>('Auto Sales data.csv'</w:t>
      </w:r>
      <w:r w:rsidR="009548FF">
        <w:t>)</w:t>
      </w:r>
      <w:r w:rsidR="003E1658">
        <w:t xml:space="preserve"> </w:t>
      </w:r>
      <w:r w:rsidR="003E1658" w:rsidRPr="003E1658">
        <w:rPr>
          <w:b/>
        </w:rPr>
        <w:t>ou</w:t>
      </w:r>
      <w:r w:rsidR="003E1658">
        <w:t xml:space="preserve"> </w:t>
      </w:r>
      <w:proofErr w:type="spellStart"/>
      <w:r w:rsidR="003E1658">
        <w:t>df</w:t>
      </w:r>
      <w:proofErr w:type="spellEnd"/>
      <w:r w:rsidR="003E1658">
        <w:t xml:space="preserve"> = </w:t>
      </w:r>
      <w:proofErr w:type="spellStart"/>
      <w:r w:rsidR="003E1658">
        <w:t>pd.read_csv</w:t>
      </w:r>
      <w:proofErr w:type="spellEnd"/>
      <w:r w:rsidR="003E1658">
        <w:t>(</w:t>
      </w:r>
      <w:r w:rsidR="00BF5487">
        <w:t>‘</w:t>
      </w:r>
      <w:r w:rsidR="003E1658">
        <w:t>caminho’)</w:t>
      </w:r>
      <w:r w:rsidR="0093703B">
        <w:br/>
      </w:r>
      <w:r w:rsidR="009548FF">
        <w:t>Considerações: (...</w:t>
      </w:r>
      <w:r w:rsidR="009548FF" w:rsidRPr="00195970">
        <w:t xml:space="preserve">, </w:t>
      </w:r>
      <w:proofErr w:type="spellStart"/>
      <w:r w:rsidR="009548FF" w:rsidRPr="00195970">
        <w:t>parse_dates</w:t>
      </w:r>
      <w:proofErr w:type="spellEnd"/>
      <w:r w:rsidR="009548FF" w:rsidRPr="00195970">
        <w:t>=['</w:t>
      </w:r>
      <w:proofErr w:type="spellStart"/>
      <w:r w:rsidR="009548FF">
        <w:t>column</w:t>
      </w:r>
      <w:proofErr w:type="spellEnd"/>
      <w:r w:rsidR="009548FF" w:rsidRPr="00195970">
        <w:t xml:space="preserve">'], </w:t>
      </w:r>
      <w:proofErr w:type="spellStart"/>
      <w:r w:rsidR="009548FF" w:rsidRPr="00195970">
        <w:t>dayfirst</w:t>
      </w:r>
      <w:proofErr w:type="spellEnd"/>
      <w:r w:rsidR="009548FF" w:rsidRPr="00195970">
        <w:t>=</w:t>
      </w:r>
      <w:proofErr w:type="spellStart"/>
      <w:r w:rsidR="009548FF" w:rsidRPr="00195970">
        <w:t>True</w:t>
      </w:r>
      <w:proofErr w:type="spellEnd"/>
      <w:r w:rsidR="009548FF" w:rsidRPr="00195970">
        <w:t>)</w:t>
      </w:r>
    </w:p>
    <w:p w14:paraId="645F2C51" w14:textId="7900A005" w:rsidR="008F7FF8" w:rsidRPr="008F7FF8" w:rsidRDefault="008F7FF8">
      <w:pPr>
        <w:rPr>
          <w:b/>
        </w:rPr>
      </w:pPr>
      <w:r w:rsidRPr="008F7FF8">
        <w:rPr>
          <w:b/>
        </w:rPr>
        <w:t xml:space="preserve">Manipulação </w:t>
      </w:r>
      <w:r>
        <w:rPr>
          <w:b/>
        </w:rPr>
        <w:t xml:space="preserve">básica </w:t>
      </w:r>
      <w:r w:rsidRPr="008F7FF8">
        <w:rPr>
          <w:b/>
        </w:rPr>
        <w:t xml:space="preserve">de </w:t>
      </w:r>
      <w:proofErr w:type="spellStart"/>
      <w:r w:rsidRPr="008F7FF8">
        <w:rPr>
          <w:b/>
        </w:rPr>
        <w:t>Dataframe</w:t>
      </w:r>
      <w:proofErr w:type="spellEnd"/>
    </w:p>
    <w:p w14:paraId="34560EB7" w14:textId="5AF487A7" w:rsidR="009548FF" w:rsidRDefault="009548FF">
      <w:proofErr w:type="spellStart"/>
      <w:proofErr w:type="gramStart"/>
      <w:r>
        <w:t>df.head</w:t>
      </w:r>
      <w:proofErr w:type="spellEnd"/>
      <w:proofErr w:type="gramEnd"/>
      <w:r>
        <w:t>()</w:t>
      </w:r>
      <w:r w:rsidR="00054D64">
        <w:br/>
      </w:r>
      <w:proofErr w:type="spellStart"/>
      <w:r w:rsidR="003E1658">
        <w:t>pd</w:t>
      </w:r>
      <w:r w:rsidR="00054D64">
        <w:t>.unique</w:t>
      </w:r>
      <w:proofErr w:type="spellEnd"/>
      <w:r w:rsidR="00054D64">
        <w:t>()</w:t>
      </w:r>
      <w:r w:rsidR="00A92877">
        <w:br/>
        <w:t>df.info()</w:t>
      </w:r>
      <w:r>
        <w:br/>
      </w:r>
      <w:proofErr w:type="spellStart"/>
      <w:r>
        <w:t>df</w:t>
      </w:r>
      <w:proofErr w:type="spellEnd"/>
      <w:r>
        <w:t>[</w:t>
      </w:r>
      <w:r w:rsidR="00BF5487" w:rsidRPr="00195970">
        <w:t>'</w:t>
      </w:r>
      <w:proofErr w:type="spellStart"/>
      <w:r>
        <w:t>column</w:t>
      </w:r>
      <w:proofErr w:type="spellEnd"/>
      <w:r w:rsidR="00BF5487" w:rsidRPr="00195970">
        <w:t>'</w:t>
      </w:r>
      <w:r>
        <w:t>].</w:t>
      </w:r>
      <w:proofErr w:type="spellStart"/>
      <w:r>
        <w:t>head</w:t>
      </w:r>
      <w:proofErr w:type="spellEnd"/>
      <w:r>
        <w:t>()</w:t>
      </w:r>
      <w:r>
        <w:br/>
      </w:r>
      <w:proofErr w:type="spellStart"/>
      <w:r>
        <w:t>df</w:t>
      </w:r>
      <w:proofErr w:type="spellEnd"/>
      <w:r>
        <w:t>[[</w:t>
      </w:r>
      <w:r w:rsidR="00BF5487" w:rsidRPr="00195970">
        <w:t>'</w:t>
      </w:r>
      <w:r>
        <w:t>column1</w:t>
      </w:r>
      <w:r w:rsidR="00BF5487" w:rsidRPr="00195970">
        <w:t>'</w:t>
      </w:r>
      <w:r>
        <w:t xml:space="preserve">, </w:t>
      </w:r>
      <w:r w:rsidR="00BF5487" w:rsidRPr="00195970">
        <w:t>'</w:t>
      </w:r>
      <w:r>
        <w:t>column2</w:t>
      </w:r>
      <w:r w:rsidR="00BF5487" w:rsidRPr="00195970">
        <w:t>'</w:t>
      </w:r>
      <w:r>
        <w:t>]].</w:t>
      </w:r>
      <w:proofErr w:type="spellStart"/>
      <w:r>
        <w:t>head</w:t>
      </w:r>
      <w:proofErr w:type="spellEnd"/>
      <w:r>
        <w:t>()</w:t>
      </w:r>
    </w:p>
    <w:p w14:paraId="647F5A85" w14:textId="3D25006D" w:rsidR="009548FF" w:rsidRDefault="009548FF">
      <w:proofErr w:type="spellStart"/>
      <w:r>
        <w:t>df.loc</w:t>
      </w:r>
      <w:proofErr w:type="spellEnd"/>
      <w:r>
        <w:t>[</w:t>
      </w:r>
      <w:proofErr w:type="spellStart"/>
      <w:r>
        <w:t>row</w:t>
      </w:r>
      <w:proofErr w:type="spellEnd"/>
      <w:r>
        <w:t>]</w:t>
      </w:r>
      <w:r>
        <w:br/>
      </w:r>
      <w:proofErr w:type="spellStart"/>
      <w:r>
        <w:t>df.loc</w:t>
      </w:r>
      <w:proofErr w:type="spellEnd"/>
      <w:r>
        <w:t>[</w:t>
      </w:r>
      <w:proofErr w:type="spellStart"/>
      <w:r>
        <w:t>rowM:rowN</w:t>
      </w:r>
      <w:proofErr w:type="spellEnd"/>
      <w:r>
        <w:t>]</w:t>
      </w:r>
      <w:r>
        <w:br/>
      </w:r>
      <w:proofErr w:type="spellStart"/>
      <w:proofErr w:type="gramStart"/>
      <w:r>
        <w:t>df.loc</w:t>
      </w:r>
      <w:proofErr w:type="spellEnd"/>
      <w:r>
        <w:t>[</w:t>
      </w:r>
      <w:proofErr w:type="spellStart"/>
      <w:proofErr w:type="gramEnd"/>
      <w:r>
        <w:t>rowM:rowN</w:t>
      </w:r>
      <w:proofErr w:type="spellEnd"/>
      <w:r>
        <w:t>, [</w:t>
      </w:r>
      <w:r w:rsidR="00BF5487" w:rsidRPr="00195970">
        <w:t>'</w:t>
      </w:r>
      <w:r>
        <w:t>column1</w:t>
      </w:r>
      <w:r w:rsidR="00BF5487" w:rsidRPr="00195970">
        <w:t>'</w:t>
      </w:r>
      <w:r>
        <w:t xml:space="preserve">, </w:t>
      </w:r>
      <w:r w:rsidR="00BF5487" w:rsidRPr="00195970">
        <w:t>'</w:t>
      </w:r>
      <w:r>
        <w:t>column2</w:t>
      </w:r>
      <w:r w:rsidR="00BF5487" w:rsidRPr="00195970">
        <w:t>'</w:t>
      </w:r>
      <w:r>
        <w:t>]]</w:t>
      </w:r>
    </w:p>
    <w:p w14:paraId="69FA162C" w14:textId="44C2AC8F" w:rsidR="008F7FF8" w:rsidRPr="008F7FF8" w:rsidRDefault="008F7FF8">
      <w:pPr>
        <w:rPr>
          <w:b/>
        </w:rPr>
      </w:pPr>
      <w:r w:rsidRPr="008F7FF8">
        <w:rPr>
          <w:b/>
        </w:rPr>
        <w:t>Definição de uma coluna como a “principal”</w:t>
      </w:r>
    </w:p>
    <w:p w14:paraId="04C08A92" w14:textId="5974419D" w:rsidR="009548FF" w:rsidRDefault="009548FF">
      <w:proofErr w:type="spellStart"/>
      <w:r>
        <w:t>df.set_index</w:t>
      </w:r>
      <w:proofErr w:type="spellEnd"/>
      <w:r>
        <w:t>(</w:t>
      </w:r>
      <w:r w:rsidR="00BF5487" w:rsidRPr="00195970">
        <w:t>'</w:t>
      </w:r>
      <w:proofErr w:type="spellStart"/>
      <w:r>
        <w:t>column</w:t>
      </w:r>
      <w:proofErr w:type="spellEnd"/>
      <w:r w:rsidR="00BF5487" w:rsidRPr="00195970">
        <w:t>'</w:t>
      </w:r>
      <w:r>
        <w:t>).</w:t>
      </w:r>
      <w:proofErr w:type="spellStart"/>
      <w:r>
        <w:t>head</w:t>
      </w:r>
      <w:proofErr w:type="spellEnd"/>
      <w:r>
        <w:t>()</w:t>
      </w:r>
      <w:r>
        <w:br/>
      </w:r>
      <w:proofErr w:type="spellStart"/>
      <w:r>
        <w:t>df.set_index</w:t>
      </w:r>
      <w:proofErr w:type="spellEnd"/>
      <w:r>
        <w:t>(</w:t>
      </w:r>
      <w:r w:rsidR="00BF5487" w:rsidRPr="00195970">
        <w:t>'</w:t>
      </w:r>
      <w:proofErr w:type="spellStart"/>
      <w:r>
        <w:t>column</w:t>
      </w:r>
      <w:proofErr w:type="spellEnd"/>
      <w:r w:rsidR="00BF5487" w:rsidRPr="00195970">
        <w:t>'</w:t>
      </w:r>
      <w:r>
        <w:t xml:space="preserve">, </w:t>
      </w:r>
      <w:proofErr w:type="spellStart"/>
      <w:r>
        <w:t>inplace</w:t>
      </w:r>
      <w:proofErr w:type="spellEnd"/>
      <w:r>
        <w:t>=</w:t>
      </w:r>
      <w:proofErr w:type="spellStart"/>
      <w:r>
        <w:t>True</w:t>
      </w:r>
      <w:proofErr w:type="spellEnd"/>
      <w:r>
        <w:t xml:space="preserve">) </w:t>
      </w:r>
      <w:r>
        <w:br/>
      </w:r>
      <w:proofErr w:type="spellStart"/>
      <w:r w:rsidRPr="0093703B">
        <w:rPr>
          <w:b/>
        </w:rPr>
        <w:t>Obs</w:t>
      </w:r>
      <w:proofErr w:type="spellEnd"/>
      <w:r w:rsidRPr="0093703B">
        <w:rPr>
          <w:b/>
        </w:rPr>
        <w:t>:</w:t>
      </w:r>
      <w:r>
        <w:t xml:space="preserve"> </w:t>
      </w:r>
      <w:proofErr w:type="spellStart"/>
      <w:r>
        <w:t>inplace</w:t>
      </w:r>
      <w:proofErr w:type="spellEnd"/>
      <w:r>
        <w:t xml:space="preserve"> é útil quando um índice 0,1,2,etc refere-se a um elemento apenas de uma coluna.</w:t>
      </w:r>
      <w:r w:rsidR="0093703B">
        <w:br/>
      </w:r>
      <w:proofErr w:type="spellStart"/>
      <w:r w:rsidR="0093703B">
        <w:t>df.loc</w:t>
      </w:r>
      <w:proofErr w:type="spellEnd"/>
      <w:r w:rsidR="0093703B">
        <w:t>[</w:t>
      </w:r>
      <w:r w:rsidR="00BF5487" w:rsidRPr="00195970">
        <w:t>'</w:t>
      </w:r>
      <w:r w:rsidR="0093703B">
        <w:t>item</w:t>
      </w:r>
      <w:r w:rsidR="00BF5487" w:rsidRPr="00195970">
        <w:t>'</w:t>
      </w:r>
      <w:r w:rsidR="0093703B">
        <w:t>] #</w:t>
      </w:r>
      <w:r w:rsidR="0093703B" w:rsidRPr="0093703B">
        <w:rPr>
          <w:i/>
        </w:rPr>
        <w:t>item</w:t>
      </w:r>
      <w:r w:rsidR="0093703B">
        <w:t xml:space="preserve"> dentro da coluna que virou </w:t>
      </w:r>
      <w:r w:rsidR="0093703B" w:rsidRPr="0093703B">
        <w:rPr>
          <w:i/>
        </w:rPr>
        <w:t>index</w:t>
      </w:r>
      <w:r w:rsidR="0093703B">
        <w:rPr>
          <w:i/>
        </w:rPr>
        <w:br/>
      </w:r>
      <w:proofErr w:type="spellStart"/>
      <w:r w:rsidR="0093703B">
        <w:t>df</w:t>
      </w:r>
      <w:proofErr w:type="spellEnd"/>
      <w:r w:rsidR="0093703B">
        <w:t>[</w:t>
      </w:r>
      <w:r w:rsidR="00BF5487" w:rsidRPr="00195970">
        <w:t>'</w:t>
      </w:r>
      <w:proofErr w:type="spellStart"/>
      <w:r w:rsidR="0093703B">
        <w:t>column</w:t>
      </w:r>
      <w:proofErr w:type="spellEnd"/>
      <w:r w:rsidR="00BF5487" w:rsidRPr="00195970">
        <w:t>'</w:t>
      </w:r>
      <w:r w:rsidR="0093703B">
        <w:t>].</w:t>
      </w:r>
      <w:proofErr w:type="spellStart"/>
      <w:r w:rsidR="0093703B">
        <w:t>head</w:t>
      </w:r>
      <w:proofErr w:type="spellEnd"/>
      <w:r w:rsidR="0093703B">
        <w:t>()</w:t>
      </w:r>
    </w:p>
    <w:p w14:paraId="162EF75E" w14:textId="35CFCE4B" w:rsidR="008F7FF8" w:rsidRPr="008F7FF8" w:rsidRDefault="008F7FF8">
      <w:pPr>
        <w:rPr>
          <w:b/>
        </w:rPr>
      </w:pPr>
      <w:r w:rsidRPr="008F7FF8">
        <w:rPr>
          <w:b/>
        </w:rPr>
        <w:t xml:space="preserve">Criação de uma lista ou um </w:t>
      </w:r>
      <w:proofErr w:type="spellStart"/>
      <w:r w:rsidRPr="008F7FF8">
        <w:rPr>
          <w:b/>
        </w:rPr>
        <w:t>numpy</w:t>
      </w:r>
      <w:proofErr w:type="spellEnd"/>
      <w:r w:rsidRPr="008F7FF8">
        <w:rPr>
          <w:b/>
        </w:rPr>
        <w:t xml:space="preserve"> a partir de um </w:t>
      </w:r>
      <w:proofErr w:type="spellStart"/>
      <w:r w:rsidRPr="008F7FF8">
        <w:rPr>
          <w:b/>
        </w:rPr>
        <w:t>Dataframe</w:t>
      </w:r>
      <w:proofErr w:type="spellEnd"/>
    </w:p>
    <w:p w14:paraId="6990A5E1" w14:textId="650A0FCA" w:rsidR="0093703B" w:rsidRDefault="0093703B">
      <w:proofErr w:type="spellStart"/>
      <w:r>
        <w:t>df</w:t>
      </w:r>
      <w:proofErr w:type="spellEnd"/>
      <w:r>
        <w:t>[</w:t>
      </w:r>
      <w:r w:rsidR="00BF5487" w:rsidRPr="00195970">
        <w:t>'</w:t>
      </w:r>
      <w:proofErr w:type="spellStart"/>
      <w:r>
        <w:t>column</w:t>
      </w:r>
      <w:proofErr w:type="spellEnd"/>
      <w:r w:rsidR="00BF5487" w:rsidRPr="00195970">
        <w:t>'</w:t>
      </w:r>
      <w:r>
        <w:t>].</w:t>
      </w:r>
      <w:proofErr w:type="spellStart"/>
      <w:r>
        <w:t>to_list</w:t>
      </w:r>
      <w:proofErr w:type="spellEnd"/>
      <w:r>
        <w:t>()</w:t>
      </w:r>
      <w:r>
        <w:br/>
      </w:r>
      <w:proofErr w:type="spellStart"/>
      <w:r>
        <w:t>df</w:t>
      </w:r>
      <w:proofErr w:type="spellEnd"/>
      <w:r>
        <w:t>[</w:t>
      </w:r>
      <w:r w:rsidR="00BF5487" w:rsidRPr="00195970">
        <w:t>'</w:t>
      </w:r>
      <w:proofErr w:type="spellStart"/>
      <w:r>
        <w:t>column</w:t>
      </w:r>
      <w:proofErr w:type="spellEnd"/>
      <w:r w:rsidR="00BF5487" w:rsidRPr="00195970">
        <w:t>'</w:t>
      </w:r>
      <w:r>
        <w:t>].</w:t>
      </w:r>
      <w:proofErr w:type="spellStart"/>
      <w:r>
        <w:t>to_</w:t>
      </w:r>
      <w:proofErr w:type="gramStart"/>
      <w:r>
        <w:t>numpy</w:t>
      </w:r>
      <w:proofErr w:type="spellEnd"/>
      <w:r>
        <w:t>(</w:t>
      </w:r>
      <w:proofErr w:type="gramEnd"/>
      <w:r>
        <w:t>)</w:t>
      </w:r>
    </w:p>
    <w:p w14:paraId="4F162990" w14:textId="264EEC29" w:rsidR="008F7FF8" w:rsidRPr="008F7FF8" w:rsidRDefault="008F7FF8">
      <w:pPr>
        <w:rPr>
          <w:b/>
        </w:rPr>
      </w:pPr>
      <w:r w:rsidRPr="008F7FF8">
        <w:rPr>
          <w:b/>
        </w:rPr>
        <w:t>...visualização</w:t>
      </w:r>
    </w:p>
    <w:p w14:paraId="6D389455" w14:textId="4C4EBCBE" w:rsidR="0093703B" w:rsidRDefault="0093703B" w:rsidP="0093703B">
      <w:pPr>
        <w:spacing w:after="0"/>
      </w:pPr>
      <w:proofErr w:type="spellStart"/>
      <w:r>
        <w:t>column</w:t>
      </w:r>
      <w:proofErr w:type="spellEnd"/>
      <w:r>
        <w:t xml:space="preserve"> = </w:t>
      </w:r>
      <w:proofErr w:type="spellStart"/>
      <w:r>
        <w:t>df</w:t>
      </w:r>
      <w:proofErr w:type="spellEnd"/>
      <w:r>
        <w:t>[</w:t>
      </w:r>
      <w:r w:rsidR="00BF5487" w:rsidRPr="00195970">
        <w:t>'</w:t>
      </w:r>
      <w:proofErr w:type="spellStart"/>
      <w:r>
        <w:t>column</w:t>
      </w:r>
      <w:proofErr w:type="spellEnd"/>
      <w:r w:rsidR="00BF5487" w:rsidRPr="00195970">
        <w:t>'</w:t>
      </w:r>
      <w:r>
        <w:t>].</w:t>
      </w:r>
      <w:proofErr w:type="spellStart"/>
      <w:r>
        <w:t>to_</w:t>
      </w:r>
      <w:proofErr w:type="gramStart"/>
      <w:r>
        <w:t>numpy</w:t>
      </w:r>
      <w:proofErr w:type="spellEnd"/>
      <w:r>
        <w:t>(</w:t>
      </w:r>
      <w:proofErr w:type="gramEnd"/>
      <w:r>
        <w:t>)</w:t>
      </w:r>
      <w:r>
        <w:br/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column</w:t>
      </w:r>
      <w:proofErr w:type="spellEnd"/>
      <w:r>
        <w:t>)</w:t>
      </w:r>
      <w:r>
        <w:br/>
      </w:r>
      <w:proofErr w:type="spellStart"/>
      <w:r>
        <w:t>plt.scatter</w:t>
      </w:r>
      <w:proofErr w:type="spellEnd"/>
      <w:r>
        <w:t xml:space="preserve">(range(N), </w:t>
      </w:r>
      <w:proofErr w:type="spellStart"/>
      <w:r>
        <w:t>column</w:t>
      </w:r>
      <w:proofErr w:type="spellEnd"/>
      <w:r>
        <w:t>)</w:t>
      </w:r>
    </w:p>
    <w:p w14:paraId="2E9F7ACA" w14:textId="6E7E18A0" w:rsidR="0093703B" w:rsidRDefault="0093703B" w:rsidP="0093703B">
      <w:pPr>
        <w:spacing w:after="0"/>
      </w:pPr>
      <w:proofErr w:type="spellStart"/>
      <w:proofErr w:type="gramStart"/>
      <w:r>
        <w:t>plt.xlabel</w:t>
      </w:r>
      <w:proofErr w:type="spellEnd"/>
      <w:proofErr w:type="gramEnd"/>
      <w:r>
        <w:t>(</w:t>
      </w:r>
      <w:r w:rsidR="00BF5487" w:rsidRPr="00195970">
        <w:t>'</w:t>
      </w:r>
      <w:proofErr w:type="spellStart"/>
      <w:r>
        <w:t>xlabel</w:t>
      </w:r>
      <w:proofErr w:type="spellEnd"/>
      <w:r w:rsidR="00BF5487" w:rsidRPr="00195970">
        <w:t>'</w:t>
      </w:r>
      <w:r>
        <w:t>)</w:t>
      </w:r>
    </w:p>
    <w:p w14:paraId="37365F3D" w14:textId="03AC2F44" w:rsidR="0093703B" w:rsidRDefault="0093703B" w:rsidP="0093703B">
      <w:pPr>
        <w:spacing w:after="0"/>
      </w:pPr>
      <w:proofErr w:type="spellStart"/>
      <w:proofErr w:type="gramStart"/>
      <w:r>
        <w:t>plt.ylabel</w:t>
      </w:r>
      <w:proofErr w:type="spellEnd"/>
      <w:proofErr w:type="gramEnd"/>
      <w:r>
        <w:t>(</w:t>
      </w:r>
      <w:r w:rsidR="00BF5487" w:rsidRPr="00195970">
        <w:t>'</w:t>
      </w:r>
      <w:proofErr w:type="spellStart"/>
      <w:r>
        <w:t>ylabel</w:t>
      </w:r>
      <w:proofErr w:type="spellEnd"/>
      <w:r w:rsidR="00BF5487" w:rsidRPr="00195970">
        <w:t>'</w:t>
      </w:r>
      <w:r>
        <w:t>)</w:t>
      </w:r>
    </w:p>
    <w:p w14:paraId="3BF0886B" w14:textId="357E8932" w:rsidR="002E1B20" w:rsidRDefault="0093703B" w:rsidP="002E1B20">
      <w:proofErr w:type="spellStart"/>
      <w:proofErr w:type="gramStart"/>
      <w:r>
        <w:t>plt.title</w:t>
      </w:r>
      <w:proofErr w:type="spellEnd"/>
      <w:proofErr w:type="gramEnd"/>
      <w:r>
        <w:t>(</w:t>
      </w:r>
      <w:r w:rsidR="00BF5487" w:rsidRPr="00195970">
        <w:t>'</w:t>
      </w:r>
      <w:proofErr w:type="spellStart"/>
      <w:r>
        <w:t>title</w:t>
      </w:r>
      <w:proofErr w:type="spellEnd"/>
      <w:r w:rsidR="00BF5487" w:rsidRPr="00195970">
        <w:t>'</w:t>
      </w:r>
      <w:r>
        <w:t>);</w:t>
      </w:r>
    </w:p>
    <w:p w14:paraId="1346313D" w14:textId="457058A3" w:rsidR="00F422D6" w:rsidRDefault="002E1B20" w:rsidP="00F422D6">
      <w:proofErr w:type="spellStart"/>
      <w:proofErr w:type="gramStart"/>
      <w:r>
        <w:t>df.sort</w:t>
      </w:r>
      <w:proofErr w:type="gramEnd"/>
      <w:r>
        <w:t>_values</w:t>
      </w:r>
      <w:proofErr w:type="spellEnd"/>
      <w:r>
        <w:t>(</w:t>
      </w:r>
      <w:r w:rsidR="00BF5487" w:rsidRPr="00195970">
        <w:t>'</w:t>
      </w:r>
      <w:proofErr w:type="spellStart"/>
      <w:r>
        <w:t>column</w:t>
      </w:r>
      <w:proofErr w:type="spellEnd"/>
      <w:r w:rsidR="00BF5487" w:rsidRPr="00195970">
        <w:t>'</w:t>
      </w:r>
      <w:r>
        <w:t xml:space="preserve">, </w:t>
      </w:r>
      <w:proofErr w:type="spellStart"/>
      <w:r>
        <w:t>inplace</w:t>
      </w:r>
      <w:proofErr w:type="spellEnd"/>
      <w:r>
        <w:t>=</w:t>
      </w:r>
      <w:proofErr w:type="spellStart"/>
      <w:r>
        <w:t>True</w:t>
      </w:r>
      <w:proofErr w:type="spellEnd"/>
      <w:r>
        <w:t xml:space="preserve">) #lembrar que </w:t>
      </w:r>
      <w:proofErr w:type="spellStart"/>
      <w:r w:rsidRPr="002E1B20">
        <w:rPr>
          <w:i/>
        </w:rPr>
        <w:t>inplace</w:t>
      </w:r>
      <w:proofErr w:type="spellEnd"/>
      <w:r>
        <w:t xml:space="preserve"> mantém no </w:t>
      </w:r>
      <w:proofErr w:type="spellStart"/>
      <w:r w:rsidRPr="002E1B20">
        <w:rPr>
          <w:u w:val="single"/>
        </w:rPr>
        <w:t>df</w:t>
      </w:r>
      <w:proofErr w:type="spellEnd"/>
      <w:r>
        <w:t xml:space="preserve"> original</w:t>
      </w:r>
    </w:p>
    <w:p w14:paraId="77461935" w14:textId="05704833" w:rsidR="00F422D6" w:rsidRDefault="00F422D6" w:rsidP="00F422D6">
      <w:proofErr w:type="spellStart"/>
      <w:proofErr w:type="gramStart"/>
      <w:r>
        <w:t>df.drop</w:t>
      </w:r>
      <w:proofErr w:type="spellEnd"/>
      <w:proofErr w:type="gramEnd"/>
      <w:r>
        <w:t>(</w:t>
      </w:r>
      <w:r w:rsidR="00BF5487" w:rsidRPr="00195970">
        <w:t>'</w:t>
      </w:r>
      <w:proofErr w:type="spellStart"/>
      <w:r>
        <w:t>column</w:t>
      </w:r>
      <w:proofErr w:type="spellEnd"/>
      <w:r w:rsidR="00BF5487" w:rsidRPr="00195970">
        <w:t>'</w:t>
      </w:r>
      <w:r>
        <w:t xml:space="preserve">, </w:t>
      </w:r>
      <w:proofErr w:type="spellStart"/>
      <w:r>
        <w:t>axis</w:t>
      </w:r>
      <w:proofErr w:type="spellEnd"/>
      <w:r>
        <w:t>=1)</w:t>
      </w:r>
      <w:r>
        <w:br/>
      </w:r>
      <w:proofErr w:type="spellStart"/>
      <w:r>
        <w:t>df.drop</w:t>
      </w:r>
      <w:proofErr w:type="spellEnd"/>
      <w:r>
        <w:t>(</w:t>
      </w:r>
      <w:r w:rsidR="00BF5487" w:rsidRPr="00195970">
        <w:t>'</w:t>
      </w:r>
      <w:r>
        <w:t>index</w:t>
      </w:r>
      <w:r w:rsidR="00BF5487" w:rsidRPr="00195970">
        <w:t>'</w:t>
      </w:r>
      <w:r>
        <w:t xml:space="preserve">, </w:t>
      </w:r>
      <w:proofErr w:type="spellStart"/>
      <w:r>
        <w:t>axis</w:t>
      </w:r>
      <w:proofErr w:type="spellEnd"/>
      <w:r>
        <w:t>=0)</w:t>
      </w:r>
    </w:p>
    <w:p w14:paraId="0FEFB240" w14:textId="2C7EAC3D" w:rsidR="00D56663" w:rsidRPr="00D56663" w:rsidRDefault="00D56663" w:rsidP="00F422D6">
      <w:pPr>
        <w:rPr>
          <w:b/>
        </w:rPr>
      </w:pPr>
      <w:r w:rsidRPr="00D56663">
        <w:rPr>
          <w:b/>
        </w:rPr>
        <w:t>Ordenação dos dados</w:t>
      </w:r>
    </w:p>
    <w:p w14:paraId="12A27C8D" w14:textId="2C0F667F" w:rsidR="00D56663" w:rsidRDefault="00D56663" w:rsidP="00F422D6">
      <w:proofErr w:type="spellStart"/>
      <w:proofErr w:type="gramStart"/>
      <w:r>
        <w:t>df.sort</w:t>
      </w:r>
      <w:proofErr w:type="gramEnd"/>
      <w:r>
        <w:t>_values</w:t>
      </w:r>
      <w:proofErr w:type="spellEnd"/>
      <w:r>
        <w:t>(</w:t>
      </w:r>
      <w:r w:rsidR="00BF5487" w:rsidRPr="00195970">
        <w:t>'</w:t>
      </w:r>
      <w:proofErr w:type="spellStart"/>
      <w:r>
        <w:t>column</w:t>
      </w:r>
      <w:proofErr w:type="spellEnd"/>
      <w:r w:rsidR="00BF5487" w:rsidRPr="00195970">
        <w:t>'</w:t>
      </w:r>
      <w:r>
        <w:t xml:space="preserve">, </w:t>
      </w:r>
      <w:proofErr w:type="spellStart"/>
      <w:r>
        <w:t>inplace</w:t>
      </w:r>
      <w:proofErr w:type="spellEnd"/>
      <w:r>
        <w:t>=</w:t>
      </w:r>
      <w:proofErr w:type="spellStart"/>
      <w:r>
        <w:t>True</w:t>
      </w:r>
      <w:proofErr w:type="spellEnd"/>
      <w:r>
        <w:t>) #útil para visualizar relacionamento condicional</w:t>
      </w:r>
    </w:p>
    <w:p w14:paraId="36C028B9" w14:textId="41E6BEBF" w:rsidR="00F422D6" w:rsidRPr="008F7FF8" w:rsidRDefault="009D1837" w:rsidP="00F422D6">
      <w:pPr>
        <w:rPr>
          <w:b/>
        </w:rPr>
      </w:pPr>
      <w:r w:rsidRPr="008F7FF8">
        <w:rPr>
          <w:b/>
        </w:rPr>
        <w:t>Criar uma nova coluna</w:t>
      </w:r>
    </w:p>
    <w:p w14:paraId="41CC7B83" w14:textId="1EA71C6F" w:rsidR="00241682" w:rsidRDefault="009D1837" w:rsidP="00F422D6">
      <w:proofErr w:type="spellStart"/>
      <w:r>
        <w:t>df</w:t>
      </w:r>
      <w:proofErr w:type="spellEnd"/>
      <w:r>
        <w:t>[</w:t>
      </w:r>
      <w:r w:rsidR="00BF5487" w:rsidRPr="00195970">
        <w:t>'</w:t>
      </w:r>
      <w:proofErr w:type="spellStart"/>
      <w:r>
        <w:t>new_column</w:t>
      </w:r>
      <w:proofErr w:type="spellEnd"/>
      <w:r w:rsidR="00BF5487" w:rsidRPr="00195970">
        <w:t>'</w:t>
      </w:r>
      <w:r>
        <w:t>] = some</w:t>
      </w:r>
      <w:r>
        <w:br/>
      </w:r>
      <w:r w:rsidRPr="008660CE">
        <w:rPr>
          <w:u w:val="single"/>
        </w:rPr>
        <w:t>exemplo:</w:t>
      </w:r>
      <w:r>
        <w:t xml:space="preserve"> </w:t>
      </w:r>
      <w:proofErr w:type="spellStart"/>
      <w:r w:rsidRPr="009D1837">
        <w:t>from</w:t>
      </w:r>
      <w:proofErr w:type="spellEnd"/>
      <w:r w:rsidRPr="009D1837">
        <w:t xml:space="preserve"> </w:t>
      </w:r>
      <w:proofErr w:type="spellStart"/>
      <w:r w:rsidRPr="009D1837">
        <w:t>datetime</w:t>
      </w:r>
      <w:proofErr w:type="spellEnd"/>
      <w:r w:rsidRPr="009D1837">
        <w:t xml:space="preserve"> </w:t>
      </w:r>
      <w:proofErr w:type="spellStart"/>
      <w:r w:rsidRPr="009D1837">
        <w:t>import</w:t>
      </w:r>
      <w:proofErr w:type="spellEnd"/>
      <w:r w:rsidRPr="009D1837">
        <w:t xml:space="preserve"> </w:t>
      </w:r>
      <w:proofErr w:type="spellStart"/>
      <w:r w:rsidRPr="009D1837">
        <w:t>datetime</w:t>
      </w:r>
      <w:proofErr w:type="spellEnd"/>
      <w:r>
        <w:br/>
        <w:t xml:space="preserve">                  </w:t>
      </w:r>
      <w:proofErr w:type="spellStart"/>
      <w:r>
        <w:t>temp_date</w:t>
      </w:r>
      <w:proofErr w:type="spellEnd"/>
      <w:r>
        <w:t xml:space="preserve"> = </w:t>
      </w:r>
      <w:proofErr w:type="spellStart"/>
      <w:proofErr w:type="gramStart"/>
      <w:r>
        <w:t>datetime</w:t>
      </w:r>
      <w:proofErr w:type="spellEnd"/>
      <w:r>
        <w:t>(</w:t>
      </w:r>
      <w:proofErr w:type="gramEnd"/>
      <w:r>
        <w:t>2020, 6, 1)</w:t>
      </w:r>
      <w:r>
        <w:br/>
      </w:r>
      <w:r>
        <w:tab/>
        <w:t xml:space="preserve">    </w:t>
      </w:r>
      <w:proofErr w:type="spellStart"/>
      <w:r>
        <w:t>df</w:t>
      </w:r>
      <w:proofErr w:type="spellEnd"/>
      <w:r>
        <w:t>.[</w:t>
      </w:r>
      <w:r w:rsidR="00BF5487" w:rsidRPr="00195970">
        <w:t>'</w:t>
      </w:r>
      <w:r>
        <w:t>DAYS_SINCE_LASTORDER</w:t>
      </w:r>
      <w:r w:rsidR="00BF5487" w:rsidRPr="00195970">
        <w:t>'</w:t>
      </w:r>
      <w:r>
        <w:t>] = (</w:t>
      </w:r>
      <w:proofErr w:type="spellStart"/>
      <w:r>
        <w:t>temp_date</w:t>
      </w:r>
      <w:proofErr w:type="spellEnd"/>
      <w:r>
        <w:t xml:space="preserve"> – </w:t>
      </w:r>
      <w:proofErr w:type="spellStart"/>
      <w:r>
        <w:t>df</w:t>
      </w:r>
      <w:proofErr w:type="spellEnd"/>
      <w:r>
        <w:t>[</w:t>
      </w:r>
      <w:r w:rsidR="00BF5487" w:rsidRPr="00195970">
        <w:t>'</w:t>
      </w:r>
      <w:r>
        <w:t>ORDERDATE</w:t>
      </w:r>
      <w:r w:rsidR="00BF5487" w:rsidRPr="00195970">
        <w:t>'</w:t>
      </w:r>
      <w:r>
        <w:t>]).</w:t>
      </w:r>
      <w:proofErr w:type="spellStart"/>
      <w:r>
        <w:t>dt.days</w:t>
      </w:r>
      <w:proofErr w:type="spellEnd"/>
    </w:p>
    <w:p w14:paraId="29EBEA0A" w14:textId="77777777" w:rsidR="008F7FF8" w:rsidRDefault="008F7FF8">
      <w:pPr>
        <w:rPr>
          <w:b/>
        </w:rPr>
      </w:pPr>
      <w:r>
        <w:rPr>
          <w:b/>
        </w:rPr>
        <w:br w:type="page"/>
      </w:r>
    </w:p>
    <w:p w14:paraId="50A20099" w14:textId="3CC69917" w:rsidR="0044654B" w:rsidRPr="008F7FF8" w:rsidRDefault="0044654B" w:rsidP="008F7FF8">
      <w:pPr>
        <w:jc w:val="both"/>
        <w:rPr>
          <w:b/>
        </w:rPr>
      </w:pPr>
      <w:r w:rsidRPr="008F7FF8">
        <w:rPr>
          <w:b/>
        </w:rPr>
        <w:lastRenderedPageBreak/>
        <w:t>As vezes não precisamos de dados de um tipo específicos para a análise. Categóricos, numéricos que não são informativos, etc.</w:t>
      </w:r>
    </w:p>
    <w:p w14:paraId="0C9E8039" w14:textId="04669D2D" w:rsidR="00241682" w:rsidRDefault="00217CCA" w:rsidP="00F422D6">
      <w:proofErr w:type="spellStart"/>
      <w:r>
        <w:t>df.select_dtypes</w:t>
      </w:r>
      <w:proofErr w:type="spellEnd"/>
      <w:r>
        <w:t>(</w:t>
      </w:r>
      <w:proofErr w:type="spellStart"/>
      <w:r>
        <w:t>inlcude</w:t>
      </w:r>
      <w:proofErr w:type="spellEnd"/>
      <w:r>
        <w:t>=[</w:t>
      </w:r>
      <w:r w:rsidR="00BF5487" w:rsidRPr="00195970">
        <w:t>'</w:t>
      </w:r>
      <w:proofErr w:type="spellStart"/>
      <w:r>
        <w:t>Dtype</w:t>
      </w:r>
      <w:proofErr w:type="spellEnd"/>
      <w:r w:rsidR="00BF5487" w:rsidRPr="00195970">
        <w:t>'</w:t>
      </w:r>
      <w:r>
        <w:t xml:space="preserve">, </w:t>
      </w:r>
      <w:r w:rsidR="00BF5487" w:rsidRPr="00195970">
        <w:t>'</w:t>
      </w:r>
      <w:proofErr w:type="spellStart"/>
      <w:r>
        <w:t>Dtype</w:t>
      </w:r>
      <w:proofErr w:type="spellEnd"/>
      <w:r w:rsidR="00BF5487" w:rsidRPr="00195970">
        <w:t>'</w:t>
      </w:r>
      <w:r>
        <w:t>])</w:t>
      </w:r>
      <w:r w:rsidR="004C7B79">
        <w:br/>
      </w:r>
      <w:proofErr w:type="spellStart"/>
      <w:r w:rsidR="004C7B79">
        <w:t>Drop</w:t>
      </w:r>
      <w:proofErr w:type="spellEnd"/>
      <w:r w:rsidR="004C7B79">
        <w:t xml:space="preserve"> nos selecionados</w:t>
      </w:r>
      <w:r w:rsidR="004C7B79">
        <w:br/>
      </w:r>
      <w:proofErr w:type="spellStart"/>
      <w:r w:rsidR="004C7B79">
        <w:t>df_num</w:t>
      </w:r>
      <w:proofErr w:type="spellEnd"/>
      <w:r w:rsidR="004C7B79">
        <w:t xml:space="preserve"> = </w:t>
      </w:r>
      <w:proofErr w:type="spellStart"/>
      <w:r w:rsidR="004C7B79">
        <w:t>df.select_dtypes</w:t>
      </w:r>
      <w:proofErr w:type="spellEnd"/>
      <w:r w:rsidR="004C7B79">
        <w:t>(</w:t>
      </w:r>
      <w:proofErr w:type="spellStart"/>
      <w:r w:rsidR="004C7B79">
        <w:t>inlcude</w:t>
      </w:r>
      <w:proofErr w:type="spellEnd"/>
      <w:r w:rsidR="004C7B79">
        <w:t>=[</w:t>
      </w:r>
      <w:r w:rsidR="00BF5487" w:rsidRPr="00195970">
        <w:t>'</w:t>
      </w:r>
      <w:proofErr w:type="spellStart"/>
      <w:r w:rsidR="004C7B79">
        <w:t>Dtype</w:t>
      </w:r>
      <w:proofErr w:type="spellEnd"/>
      <w:r w:rsidR="00BF5487" w:rsidRPr="00195970">
        <w:t>'</w:t>
      </w:r>
      <w:r w:rsidR="004C7B79">
        <w:t xml:space="preserve">, </w:t>
      </w:r>
      <w:r w:rsidR="00BF5487" w:rsidRPr="00195970">
        <w:t>'</w:t>
      </w:r>
      <w:proofErr w:type="spellStart"/>
      <w:r w:rsidR="004C7B79">
        <w:t>Dtype</w:t>
      </w:r>
      <w:proofErr w:type="spellEnd"/>
      <w:r w:rsidR="00BF5487" w:rsidRPr="00195970">
        <w:t>'</w:t>
      </w:r>
      <w:r w:rsidR="004C7B79">
        <w:t>]).</w:t>
      </w:r>
      <w:proofErr w:type="spellStart"/>
      <w:r w:rsidR="004C7B79">
        <w:t>drop</w:t>
      </w:r>
      <w:proofErr w:type="spellEnd"/>
      <w:r w:rsidR="004C7B79">
        <w:t>(</w:t>
      </w:r>
      <w:proofErr w:type="spellStart"/>
      <w:r w:rsidR="004C7B79">
        <w:t>columns</w:t>
      </w:r>
      <w:proofErr w:type="spellEnd"/>
      <w:r w:rsidR="004C7B79">
        <w:t>=[</w:t>
      </w:r>
      <w:r w:rsidR="00BF5487" w:rsidRPr="00195970">
        <w:t>'</w:t>
      </w:r>
      <w:proofErr w:type="spellStart"/>
      <w:r w:rsidR="004C7B79">
        <w:t>column</w:t>
      </w:r>
      <w:proofErr w:type="spellEnd"/>
      <w:r w:rsidR="00BF5487" w:rsidRPr="00195970">
        <w:t>'</w:t>
      </w:r>
      <w:r w:rsidR="004C7B79">
        <w:t>])</w:t>
      </w:r>
      <w:r w:rsidR="004C7B79">
        <w:br/>
        <w:t>Ver as colunas restantes, daqueles tipos especificados</w:t>
      </w:r>
      <w:r w:rsidR="004C7B79">
        <w:br/>
        <w:t>print(</w:t>
      </w:r>
      <w:proofErr w:type="spellStart"/>
      <w:r w:rsidR="004C7B79">
        <w:t>df_num.columns</w:t>
      </w:r>
      <w:proofErr w:type="spellEnd"/>
      <w:r w:rsidR="004C7B79">
        <w:t xml:space="preserve">, </w:t>
      </w:r>
      <w:proofErr w:type="spellStart"/>
      <w:r w:rsidR="004C7B79">
        <w:t>len</w:t>
      </w:r>
      <w:proofErr w:type="spellEnd"/>
      <w:r w:rsidR="004C7B79">
        <w:t>(</w:t>
      </w:r>
      <w:proofErr w:type="spellStart"/>
      <w:r w:rsidR="004C7B79">
        <w:t>list</w:t>
      </w:r>
      <w:proofErr w:type="spellEnd"/>
      <w:r w:rsidR="004C7B79">
        <w:t>(</w:t>
      </w:r>
      <w:proofErr w:type="spellStart"/>
      <w:r w:rsidR="004C7B79">
        <w:t>df_num.columns.values</w:t>
      </w:r>
      <w:proofErr w:type="spellEnd"/>
      <w:r w:rsidR="004C7B79">
        <w:t>)))</w:t>
      </w:r>
    </w:p>
    <w:p w14:paraId="380D163B" w14:textId="7800DA83" w:rsidR="008F7FF8" w:rsidRPr="00D56663" w:rsidRDefault="008F7FF8" w:rsidP="00F422D6">
      <w:pPr>
        <w:rPr>
          <w:b/>
        </w:rPr>
      </w:pPr>
      <w:r w:rsidRPr="00D56663">
        <w:rPr>
          <w:b/>
        </w:rPr>
        <w:t xml:space="preserve">Descrição de um </w:t>
      </w:r>
      <w:proofErr w:type="spellStart"/>
      <w:r w:rsidRPr="00D56663">
        <w:rPr>
          <w:b/>
        </w:rPr>
        <w:t>Dataframe</w:t>
      </w:r>
      <w:proofErr w:type="spellEnd"/>
    </w:p>
    <w:p w14:paraId="24B499DE" w14:textId="2815303F" w:rsidR="008F7FF8" w:rsidRDefault="008F7FF8" w:rsidP="00F422D6">
      <w:proofErr w:type="spellStart"/>
      <w:proofErr w:type="gramStart"/>
      <w:r>
        <w:t>df.describe</w:t>
      </w:r>
      <w:proofErr w:type="spellEnd"/>
      <w:proofErr w:type="gramEnd"/>
      <w:r>
        <w:t xml:space="preserve">() #para </w:t>
      </w:r>
      <w:r w:rsidR="00D56663">
        <w:t>numéricos (padrão)</w:t>
      </w:r>
      <w:r>
        <w:br/>
      </w:r>
      <w:proofErr w:type="spellStart"/>
      <w:r>
        <w:t>df.select_dtypes</w:t>
      </w:r>
      <w:proofErr w:type="spellEnd"/>
      <w:r>
        <w:t>(include=[</w:t>
      </w:r>
      <w:r w:rsidR="00BF5487" w:rsidRPr="00195970">
        <w:t>'</w:t>
      </w:r>
      <w:proofErr w:type="spellStart"/>
      <w:r>
        <w:t>object</w:t>
      </w:r>
      <w:proofErr w:type="spellEnd"/>
      <w:r w:rsidR="00BF5487" w:rsidRPr="00195970">
        <w:t>'</w:t>
      </w:r>
      <w:r>
        <w:t>]).</w:t>
      </w:r>
      <w:proofErr w:type="spellStart"/>
      <w:r>
        <w:t>describe</w:t>
      </w:r>
      <w:proofErr w:type="spellEnd"/>
      <w:r>
        <w:t>() #para objetos</w:t>
      </w:r>
      <w:r>
        <w:br/>
        <w:t>Para visualização “transposta”, usar .</w:t>
      </w:r>
      <w:proofErr w:type="spellStart"/>
      <w:r>
        <w:t>describe</w:t>
      </w:r>
      <w:proofErr w:type="spellEnd"/>
      <w:r>
        <w:t>().T</w:t>
      </w:r>
    </w:p>
    <w:p w14:paraId="01C5C4C3" w14:textId="6D29E0E5" w:rsidR="00D56663" w:rsidRPr="00B35BC9" w:rsidRDefault="004B5C9F" w:rsidP="00F422D6">
      <w:pPr>
        <w:rPr>
          <w:b/>
        </w:rPr>
      </w:pPr>
      <w:r w:rsidRPr="00B35BC9">
        <w:rPr>
          <w:b/>
        </w:rPr>
        <w:t>Valores faltantes e duplicados</w:t>
      </w:r>
    </w:p>
    <w:p w14:paraId="4C7A1C7D" w14:textId="56E8313B" w:rsidR="004B5C9F" w:rsidRDefault="004B5C9F" w:rsidP="00F422D6">
      <w:proofErr w:type="spellStart"/>
      <w:proofErr w:type="gramStart"/>
      <w:r>
        <w:t>df.isnull</w:t>
      </w:r>
      <w:proofErr w:type="spellEnd"/>
      <w:proofErr w:type="gramEnd"/>
      <w:r>
        <w:t>()</w:t>
      </w:r>
      <w:r>
        <w:br/>
      </w:r>
      <w:proofErr w:type="spellStart"/>
      <w:r>
        <w:t>df.isnull</w:t>
      </w:r>
      <w:proofErr w:type="spellEnd"/>
      <w:r>
        <w:t>().sum()</w:t>
      </w:r>
      <w:r>
        <w:br/>
      </w:r>
      <w:proofErr w:type="spellStart"/>
      <w:r>
        <w:t>df.duplicated</w:t>
      </w:r>
      <w:proofErr w:type="spellEnd"/>
      <w:r>
        <w:t>() #considera todas as colunas, pra identificar se as linhas são iguais</w:t>
      </w:r>
      <w:r>
        <w:br/>
      </w:r>
      <w:proofErr w:type="spellStart"/>
      <w:r>
        <w:t>df.duplicated</w:t>
      </w:r>
      <w:proofErr w:type="spellEnd"/>
      <w:r>
        <w:t>(</w:t>
      </w:r>
      <w:proofErr w:type="spellStart"/>
      <w:r>
        <w:t>sub</w:t>
      </w:r>
      <w:r w:rsidR="00B35BC9">
        <w:t>set</w:t>
      </w:r>
      <w:proofErr w:type="spellEnd"/>
      <w:r w:rsidR="007061F3">
        <w:t>=</w:t>
      </w:r>
      <w:r w:rsidR="00B35BC9">
        <w:t>[</w:t>
      </w:r>
      <w:r w:rsidR="00BF5487" w:rsidRPr="00195970">
        <w:t>'</w:t>
      </w:r>
      <w:proofErr w:type="spellStart"/>
      <w:r w:rsidR="00B35BC9">
        <w:t>column</w:t>
      </w:r>
      <w:proofErr w:type="spellEnd"/>
      <w:r w:rsidR="00BF5487" w:rsidRPr="00195970">
        <w:t>'</w:t>
      </w:r>
      <w:r w:rsidR="00B35BC9">
        <w:t>]) #uma coluna específica ou várias colunas</w:t>
      </w:r>
    </w:p>
    <w:p w14:paraId="3EA9BF2C" w14:textId="212DAAE0" w:rsidR="00B35BC9" w:rsidRPr="00F80716" w:rsidRDefault="00B35BC9" w:rsidP="00F422D6">
      <w:pPr>
        <w:rPr>
          <w:b/>
        </w:rPr>
      </w:pPr>
      <w:r w:rsidRPr="00F80716">
        <w:rPr>
          <w:b/>
        </w:rPr>
        <w:t>Consultas condicionais</w:t>
      </w:r>
    </w:p>
    <w:p w14:paraId="700111B6" w14:textId="37A7BDFA" w:rsidR="00B35BC9" w:rsidRDefault="00B35BC9" w:rsidP="00F422D6">
      <w:proofErr w:type="spellStart"/>
      <w:proofErr w:type="gramStart"/>
      <w:r>
        <w:t>df.query</w:t>
      </w:r>
      <w:proofErr w:type="spellEnd"/>
      <w:proofErr w:type="gramEnd"/>
      <w:r>
        <w:t>(</w:t>
      </w:r>
      <w:r w:rsidR="00BF5487" w:rsidRPr="00195970">
        <w:t>'</w:t>
      </w:r>
      <w:proofErr w:type="spellStart"/>
      <w:r>
        <w:t>column</w:t>
      </w:r>
      <w:proofErr w:type="spellEnd"/>
      <w:r>
        <w:t xml:space="preserve"> CONDITION </w:t>
      </w:r>
      <w:proofErr w:type="spellStart"/>
      <w:r>
        <w:t>value</w:t>
      </w:r>
      <w:proofErr w:type="spellEnd"/>
      <w:r w:rsidR="00BF5487" w:rsidRPr="00195970">
        <w:t>'</w:t>
      </w:r>
      <w:r>
        <w:t>)</w:t>
      </w:r>
      <w:r>
        <w:br/>
      </w:r>
      <w:proofErr w:type="spellStart"/>
      <w:r>
        <w:t>df.query</w:t>
      </w:r>
      <w:proofErr w:type="spellEnd"/>
      <w:r>
        <w:t>(</w:t>
      </w:r>
      <w:r w:rsidR="00BF5487" w:rsidRPr="00195970">
        <w:t>'</w:t>
      </w:r>
      <w:proofErr w:type="spellStart"/>
      <w:r>
        <w:t>column</w:t>
      </w:r>
      <w:proofErr w:type="spellEnd"/>
      <w:r>
        <w:t xml:space="preserve"> CONDITION @</w:t>
      </w:r>
      <w:proofErr w:type="spellStart"/>
      <w:r>
        <w:t>variable</w:t>
      </w:r>
      <w:proofErr w:type="spellEnd"/>
      <w:r w:rsidR="00BF5487" w:rsidRPr="00195970">
        <w:t>'</w:t>
      </w:r>
      <w:r>
        <w:t>)</w:t>
      </w:r>
      <w:r w:rsidR="00F80716">
        <w:br/>
        <w:t>CONDITION: &lt;, &lt;=, &gt;, &gt;=, ==, !=</w:t>
      </w:r>
    </w:p>
    <w:p w14:paraId="5BA9DCCB" w14:textId="0B6F2CDD" w:rsidR="00F61CA3" w:rsidRPr="00CF79B4" w:rsidRDefault="00F61CA3" w:rsidP="00F422D6">
      <w:pPr>
        <w:rPr>
          <w:b/>
        </w:rPr>
      </w:pPr>
      <w:r w:rsidRPr="00CF79B4">
        <w:rPr>
          <w:b/>
        </w:rPr>
        <w:t>Visualizações</w:t>
      </w:r>
    </w:p>
    <w:p w14:paraId="081790FF" w14:textId="51F07ADD" w:rsidR="00E91EF5" w:rsidRDefault="00CF79B4" w:rsidP="00F422D6">
      <w:proofErr w:type="spellStart"/>
      <w:r>
        <w:t>df.plot.bar</w:t>
      </w:r>
      <w:proofErr w:type="spellEnd"/>
      <w:r>
        <w:t>()</w:t>
      </w:r>
      <w:r>
        <w:br/>
      </w:r>
      <w:proofErr w:type="spellStart"/>
      <w:r>
        <w:t>df</w:t>
      </w:r>
      <w:proofErr w:type="spellEnd"/>
      <w:r>
        <w:t>[</w:t>
      </w:r>
      <w:r w:rsidR="00BF5487" w:rsidRPr="00195970">
        <w:t>'</w:t>
      </w:r>
      <w:proofErr w:type="spellStart"/>
      <w:r>
        <w:t>column</w:t>
      </w:r>
      <w:proofErr w:type="spellEnd"/>
      <w:r w:rsidR="00BF5487" w:rsidRPr="00195970">
        <w:t>'</w:t>
      </w:r>
      <w:r>
        <w:t>].</w:t>
      </w:r>
      <w:proofErr w:type="spellStart"/>
      <w:r>
        <w:t>value_counts</w:t>
      </w:r>
      <w:proofErr w:type="spellEnd"/>
      <w:r>
        <w:t>(</w:t>
      </w:r>
      <w:proofErr w:type="gramStart"/>
      <w:r>
        <w:t>).</w:t>
      </w:r>
      <w:proofErr w:type="spellStart"/>
      <w:r>
        <w:t>plot.bar</w:t>
      </w:r>
      <w:proofErr w:type="spellEnd"/>
      <w:proofErr w:type="gramEnd"/>
      <w:r>
        <w:t>()</w:t>
      </w:r>
      <w:r>
        <w:br/>
      </w:r>
      <w:proofErr w:type="spellStart"/>
      <w:r>
        <w:t>df</w:t>
      </w:r>
      <w:proofErr w:type="spellEnd"/>
      <w:r>
        <w:t>[</w:t>
      </w:r>
      <w:r w:rsidR="00BF5487" w:rsidRPr="00195970">
        <w:t>'</w:t>
      </w:r>
      <w:proofErr w:type="spellStart"/>
      <w:r>
        <w:t>column</w:t>
      </w:r>
      <w:proofErr w:type="spellEnd"/>
      <w:r w:rsidR="00BF5487" w:rsidRPr="00195970">
        <w:t>'</w:t>
      </w:r>
      <w:r>
        <w:t>].</w:t>
      </w:r>
      <w:proofErr w:type="spellStart"/>
      <w:r>
        <w:t>plot.hist</w:t>
      </w:r>
      <w:proofErr w:type="spellEnd"/>
      <w:r>
        <w:t>()</w:t>
      </w:r>
      <w:r w:rsidR="00E91EF5">
        <w:br/>
      </w:r>
      <w:proofErr w:type="spellStart"/>
      <w:r w:rsidR="00C61FBA">
        <w:t>df</w:t>
      </w:r>
      <w:proofErr w:type="spellEnd"/>
      <w:r w:rsidR="00C61FBA">
        <w:t>[</w:t>
      </w:r>
      <w:r w:rsidR="00BF5487" w:rsidRPr="00195970">
        <w:t>'</w:t>
      </w:r>
      <w:proofErr w:type="spellStart"/>
      <w:r w:rsidR="00C61FBA">
        <w:t>column</w:t>
      </w:r>
      <w:proofErr w:type="spellEnd"/>
      <w:r w:rsidR="00BF5487" w:rsidRPr="00195970">
        <w:t>'</w:t>
      </w:r>
      <w:r w:rsidR="00C61FBA">
        <w:t>].</w:t>
      </w:r>
      <w:proofErr w:type="spellStart"/>
      <w:r w:rsidR="00C61FBA">
        <w:t>plot.pie</w:t>
      </w:r>
      <w:proofErr w:type="spellEnd"/>
      <w:r w:rsidR="00C61FBA">
        <w:t>(</w:t>
      </w:r>
      <w:r w:rsidR="00E91EF5">
        <w:t>)</w:t>
      </w:r>
      <w:r w:rsidR="00E91EF5">
        <w:br/>
      </w:r>
      <w:r w:rsidR="00E91EF5" w:rsidRPr="008660CE">
        <w:rPr>
          <w:u w:val="single"/>
        </w:rPr>
        <w:t>exemplo:</w:t>
      </w:r>
      <w:r w:rsidR="00E91EF5">
        <w:t xml:space="preserve"> </w:t>
      </w:r>
      <w:proofErr w:type="spellStart"/>
      <w:r w:rsidR="00E91EF5">
        <w:t>df.loc</w:t>
      </w:r>
      <w:proofErr w:type="spellEnd"/>
      <w:r w:rsidR="00E91EF5">
        <w:t>[1:5, [</w:t>
      </w:r>
      <w:r w:rsidR="00BF5487" w:rsidRPr="00195970">
        <w:t>'</w:t>
      </w:r>
      <w:proofErr w:type="spellStart"/>
      <w:r w:rsidR="00E91EF5">
        <w:t>column</w:t>
      </w:r>
      <w:proofErr w:type="spellEnd"/>
      <w:r w:rsidR="00BF5487" w:rsidRPr="00195970">
        <w:t>'</w:t>
      </w:r>
      <w:r w:rsidR="00E91EF5">
        <w:t>]].</w:t>
      </w:r>
      <w:proofErr w:type="spellStart"/>
      <w:r w:rsidR="00E91EF5">
        <w:t>plot.pie</w:t>
      </w:r>
      <w:proofErr w:type="spellEnd"/>
      <w:r w:rsidR="00E91EF5">
        <w:t>(</w:t>
      </w:r>
      <w:proofErr w:type="spellStart"/>
      <w:r w:rsidR="00E91EF5">
        <w:t>subplot</w:t>
      </w:r>
      <w:r w:rsidR="00277BC1">
        <w:t>s</w:t>
      </w:r>
      <w:proofErr w:type="spellEnd"/>
      <w:r w:rsidR="00E91EF5">
        <w:t>=</w:t>
      </w:r>
      <w:proofErr w:type="spellStart"/>
      <w:r w:rsidR="00E91EF5">
        <w:t>True</w:t>
      </w:r>
      <w:proofErr w:type="spellEnd"/>
      <w:r w:rsidR="00E91EF5">
        <w:t>)</w:t>
      </w:r>
    </w:p>
    <w:p w14:paraId="0D47F688" w14:textId="1EC48207" w:rsidR="00E91EF5" w:rsidRPr="00BF4C4B" w:rsidRDefault="00BF4C4B" w:rsidP="00F422D6">
      <w:pPr>
        <w:rPr>
          <w:b/>
        </w:rPr>
      </w:pPr>
      <w:r w:rsidRPr="00BF4C4B">
        <w:rPr>
          <w:b/>
        </w:rPr>
        <w:t xml:space="preserve">Visualizações com </w:t>
      </w:r>
      <w:proofErr w:type="spellStart"/>
      <w:r w:rsidRPr="00BF4C4B">
        <w:rPr>
          <w:b/>
        </w:rPr>
        <w:t>Plotly</w:t>
      </w:r>
      <w:proofErr w:type="spellEnd"/>
    </w:p>
    <w:p w14:paraId="73BCFCB7" w14:textId="6E4DF942" w:rsidR="00BF4C4B" w:rsidRDefault="00BF4C4B" w:rsidP="00F422D6">
      <w:proofErr w:type="spellStart"/>
      <w:r>
        <w:t>fig</w:t>
      </w:r>
      <w:proofErr w:type="spellEnd"/>
      <w:r>
        <w:t xml:space="preserve"> = </w:t>
      </w:r>
      <w:proofErr w:type="spellStart"/>
      <w:r>
        <w:t>px.bar</w:t>
      </w:r>
      <w:proofErr w:type="spellEnd"/>
      <w:r>
        <w:t>(</w:t>
      </w:r>
      <w:r w:rsidR="009D58C9" w:rsidRPr="00195970">
        <w:t>'</w:t>
      </w:r>
      <w:proofErr w:type="spellStart"/>
      <w:r>
        <w:t>dataframe</w:t>
      </w:r>
      <w:proofErr w:type="spellEnd"/>
      <w:r w:rsidR="009D58C9" w:rsidRPr="00195970">
        <w:t>'</w:t>
      </w:r>
      <w:r>
        <w:t>, x=</w:t>
      </w:r>
      <w:r w:rsidR="009D58C9" w:rsidRPr="00195970">
        <w:t>'</w:t>
      </w:r>
      <w:r>
        <w:t>index</w:t>
      </w:r>
      <w:r w:rsidR="009D58C9" w:rsidRPr="00195970">
        <w:t>'</w:t>
      </w:r>
      <w:r>
        <w:t>, y=</w:t>
      </w:r>
      <w:r w:rsidR="009D58C9" w:rsidRPr="00195970">
        <w:t>'</w:t>
      </w:r>
      <w:proofErr w:type="spellStart"/>
      <w:r>
        <w:t>values</w:t>
      </w:r>
      <w:proofErr w:type="spellEnd"/>
      <w:r w:rsidR="009D58C9" w:rsidRPr="00195970">
        <w:t>'</w:t>
      </w:r>
      <w:r>
        <w:t>)</w:t>
      </w:r>
      <w:r>
        <w:br/>
      </w:r>
      <w:r w:rsidRPr="008660CE">
        <w:rPr>
          <w:u w:val="single"/>
        </w:rPr>
        <w:t>exemplo:</w:t>
      </w:r>
      <w:r>
        <w:t xml:space="preserve"> </w:t>
      </w:r>
      <w:proofErr w:type="spellStart"/>
      <w:r w:rsidR="008660CE">
        <w:t>count</w:t>
      </w:r>
      <w:proofErr w:type="spellEnd"/>
      <w:r w:rsidR="008660CE">
        <w:t xml:space="preserve"> = </w:t>
      </w:r>
      <w:proofErr w:type="spellStart"/>
      <w:r w:rsidR="008660CE">
        <w:t>df</w:t>
      </w:r>
      <w:proofErr w:type="spellEnd"/>
      <w:r w:rsidR="008660CE">
        <w:t>[</w:t>
      </w:r>
      <w:r w:rsidR="009D58C9" w:rsidRPr="00195970">
        <w:t>'</w:t>
      </w:r>
      <w:r w:rsidR="008660CE">
        <w:t>STATUS</w:t>
      </w:r>
      <w:r w:rsidR="009D58C9" w:rsidRPr="00195970">
        <w:t>'</w:t>
      </w:r>
      <w:r w:rsidR="008660CE">
        <w:t>].</w:t>
      </w:r>
      <w:proofErr w:type="spellStart"/>
      <w:r w:rsidR="008660CE">
        <w:t>value_counts</w:t>
      </w:r>
      <w:proofErr w:type="spellEnd"/>
      <w:r w:rsidR="008660CE">
        <w:t>()</w:t>
      </w:r>
      <w:r w:rsidR="008660CE">
        <w:br/>
        <w:t xml:space="preserve">                  </w:t>
      </w:r>
      <w:proofErr w:type="spellStart"/>
      <w:r w:rsidR="008660CE">
        <w:t>fig</w:t>
      </w:r>
      <w:proofErr w:type="spellEnd"/>
      <w:r w:rsidR="008660CE">
        <w:t xml:space="preserve"> = </w:t>
      </w:r>
      <w:proofErr w:type="spellStart"/>
      <w:r w:rsidR="008660CE">
        <w:t>px.bar</w:t>
      </w:r>
      <w:proofErr w:type="spellEnd"/>
      <w:r w:rsidR="008660CE">
        <w:t>(</w:t>
      </w:r>
      <w:proofErr w:type="spellStart"/>
      <w:r w:rsidR="008660CE">
        <w:t>count</w:t>
      </w:r>
      <w:proofErr w:type="spellEnd"/>
      <w:r w:rsidR="008660CE">
        <w:t>, x=</w:t>
      </w:r>
      <w:proofErr w:type="spellStart"/>
      <w:r w:rsidR="008660CE">
        <w:t>value_counts.index</w:t>
      </w:r>
      <w:proofErr w:type="spellEnd"/>
      <w:r w:rsidR="008660CE">
        <w:t>, y=</w:t>
      </w:r>
      <w:proofErr w:type="spellStart"/>
      <w:r w:rsidR="008660CE">
        <w:t>value_counts.values</w:t>
      </w:r>
      <w:proofErr w:type="spellEnd"/>
      <w:r w:rsidR="008660CE">
        <w:t>)</w:t>
      </w:r>
      <w:r w:rsidR="008660CE">
        <w:br/>
        <w:t xml:space="preserve">                  </w:t>
      </w:r>
      <w:proofErr w:type="spellStart"/>
      <w:r w:rsidR="008660CE">
        <w:t>fig.show</w:t>
      </w:r>
      <w:proofErr w:type="spellEnd"/>
      <w:r w:rsidR="008660CE">
        <w:t>()</w:t>
      </w:r>
      <w:r>
        <w:br/>
      </w:r>
      <w:proofErr w:type="spellStart"/>
      <w:r>
        <w:t>fig</w:t>
      </w:r>
      <w:proofErr w:type="spellEnd"/>
      <w:r>
        <w:t xml:space="preserve"> = </w:t>
      </w:r>
      <w:proofErr w:type="spellStart"/>
      <w:r>
        <w:t>px.pie</w:t>
      </w:r>
      <w:proofErr w:type="spellEnd"/>
      <w:r>
        <w:t>(</w:t>
      </w:r>
      <w:proofErr w:type="spellStart"/>
      <w:r>
        <w:t>values</w:t>
      </w:r>
      <w:proofErr w:type="spellEnd"/>
      <w:r>
        <w:t>=</w:t>
      </w:r>
      <w:r w:rsidR="009D58C9" w:rsidRPr="00195970">
        <w:t>'</w:t>
      </w:r>
      <w:proofErr w:type="spellStart"/>
      <w:r>
        <w:t>values</w:t>
      </w:r>
      <w:proofErr w:type="spellEnd"/>
      <w:r w:rsidR="009D58C9" w:rsidRPr="00195970">
        <w:t>'</w:t>
      </w:r>
      <w:r>
        <w:t>)</w:t>
      </w:r>
      <w:r w:rsidR="008660CE">
        <w:br/>
      </w:r>
      <w:r w:rsidR="008660CE" w:rsidRPr="008660CE">
        <w:rPr>
          <w:u w:val="single"/>
        </w:rPr>
        <w:t>exemplo</w:t>
      </w:r>
      <w:r w:rsidR="00E90937">
        <w:rPr>
          <w:u w:val="single"/>
        </w:rPr>
        <w:t xml:space="preserve"> numérico</w:t>
      </w:r>
      <w:r w:rsidR="008660CE" w:rsidRPr="008660CE">
        <w:rPr>
          <w:u w:val="single"/>
        </w:rPr>
        <w:t>:</w:t>
      </w:r>
      <w:r w:rsidR="008660CE">
        <w:t xml:space="preserve"> </w:t>
      </w:r>
      <w:r w:rsidR="00E90937">
        <w:br/>
        <w:t xml:space="preserve">                  </w:t>
      </w:r>
      <w:proofErr w:type="spellStart"/>
      <w:r w:rsidR="008660CE">
        <w:t>percentage</w:t>
      </w:r>
      <w:proofErr w:type="spellEnd"/>
      <w:r w:rsidR="008660CE">
        <w:t xml:space="preserve"> = </w:t>
      </w:r>
      <w:proofErr w:type="spellStart"/>
      <w:r w:rsidR="008660CE">
        <w:t>df.loc</w:t>
      </w:r>
      <w:proofErr w:type="spellEnd"/>
      <w:r w:rsidR="008660CE">
        <w:t>[1:5, [</w:t>
      </w:r>
      <w:r w:rsidR="009D58C9" w:rsidRPr="00195970">
        <w:t>'</w:t>
      </w:r>
      <w:r w:rsidR="008660CE">
        <w:t>SALES</w:t>
      </w:r>
      <w:r w:rsidR="009D58C9" w:rsidRPr="00195970">
        <w:t>'</w:t>
      </w:r>
      <w:r w:rsidR="008660CE">
        <w:t xml:space="preserve">]] / </w:t>
      </w:r>
      <w:proofErr w:type="spellStart"/>
      <w:r w:rsidR="008660CE">
        <w:t>df.loc</w:t>
      </w:r>
      <w:proofErr w:type="spellEnd"/>
      <w:r w:rsidR="008660CE">
        <w:t>[1:5, [</w:t>
      </w:r>
      <w:r w:rsidR="009D58C9" w:rsidRPr="00195970">
        <w:t>'</w:t>
      </w:r>
      <w:r w:rsidR="008660CE">
        <w:t>SALES</w:t>
      </w:r>
      <w:r w:rsidR="009D58C9" w:rsidRPr="00195970">
        <w:t>'</w:t>
      </w:r>
      <w:r w:rsidR="008660CE">
        <w:t>]].sum() * 100</w:t>
      </w:r>
      <w:r w:rsidR="008660CE">
        <w:br/>
        <w:t xml:space="preserve">                  </w:t>
      </w:r>
      <w:proofErr w:type="spellStart"/>
      <w:r w:rsidR="008660CE">
        <w:t>perc</w:t>
      </w:r>
      <w:proofErr w:type="spellEnd"/>
      <w:r w:rsidR="008660CE">
        <w:t xml:space="preserve"> = </w:t>
      </w:r>
      <w:proofErr w:type="spellStart"/>
      <w:r w:rsidR="008660CE">
        <w:t>percentage</w:t>
      </w:r>
      <w:proofErr w:type="spellEnd"/>
      <w:r w:rsidR="008660CE">
        <w:t>[</w:t>
      </w:r>
      <w:r w:rsidR="009D58C9" w:rsidRPr="00195970">
        <w:t>'</w:t>
      </w:r>
      <w:r w:rsidR="008660CE">
        <w:t>SALES</w:t>
      </w:r>
      <w:r w:rsidR="009D58C9" w:rsidRPr="00195970">
        <w:t>'</w:t>
      </w:r>
      <w:r w:rsidR="008660CE">
        <w:t>].</w:t>
      </w:r>
      <w:proofErr w:type="spellStart"/>
      <w:r w:rsidR="008660CE">
        <w:t>to_numpy</w:t>
      </w:r>
      <w:proofErr w:type="spellEnd"/>
      <w:r w:rsidR="008660CE">
        <w:t>()</w:t>
      </w:r>
      <w:r w:rsidR="008660CE">
        <w:br/>
        <w:t xml:space="preserve">                  </w:t>
      </w:r>
      <w:proofErr w:type="spellStart"/>
      <w:r w:rsidR="008660CE">
        <w:t>fig</w:t>
      </w:r>
      <w:proofErr w:type="spellEnd"/>
      <w:r w:rsidR="008660CE">
        <w:t xml:space="preserve"> = </w:t>
      </w:r>
      <w:proofErr w:type="spellStart"/>
      <w:r w:rsidR="008660CE">
        <w:t>px.pie</w:t>
      </w:r>
      <w:proofErr w:type="spellEnd"/>
      <w:r w:rsidR="008660CE">
        <w:t>(</w:t>
      </w:r>
      <w:proofErr w:type="spellStart"/>
      <w:r w:rsidR="008660CE">
        <w:t>values</w:t>
      </w:r>
      <w:proofErr w:type="spellEnd"/>
      <w:r w:rsidR="008660CE">
        <w:t>=</w:t>
      </w:r>
      <w:proofErr w:type="spellStart"/>
      <w:r w:rsidR="008660CE">
        <w:t>perc</w:t>
      </w:r>
      <w:proofErr w:type="spellEnd"/>
      <w:r w:rsidR="008660CE">
        <w:t xml:space="preserve">, </w:t>
      </w:r>
      <w:proofErr w:type="spellStart"/>
      <w:r w:rsidR="008660CE">
        <w:t>hole</w:t>
      </w:r>
      <w:proofErr w:type="spellEnd"/>
      <w:r w:rsidR="008660CE">
        <w:t>=0.3)</w:t>
      </w:r>
      <w:r>
        <w:br/>
      </w:r>
      <w:r w:rsidR="008660CE">
        <w:t xml:space="preserve">                  </w:t>
      </w:r>
      <w:proofErr w:type="spellStart"/>
      <w:r>
        <w:t>fig.show</w:t>
      </w:r>
      <w:proofErr w:type="spellEnd"/>
      <w:r>
        <w:t>()</w:t>
      </w:r>
      <w:r w:rsidR="00131B49">
        <w:br/>
      </w:r>
      <w:r w:rsidR="00E90937" w:rsidRPr="008660CE">
        <w:rPr>
          <w:u w:val="single"/>
        </w:rPr>
        <w:t>exemplo</w:t>
      </w:r>
      <w:r w:rsidR="00E90937">
        <w:rPr>
          <w:u w:val="single"/>
        </w:rPr>
        <w:t xml:space="preserve"> categórico</w:t>
      </w:r>
      <w:r w:rsidR="00E90937" w:rsidRPr="008660CE">
        <w:rPr>
          <w:u w:val="single"/>
        </w:rPr>
        <w:t>:</w:t>
      </w:r>
      <w:r w:rsidR="00131B49">
        <w:br/>
        <w:t xml:space="preserve">                  </w:t>
      </w:r>
      <w:proofErr w:type="spellStart"/>
      <w:r w:rsidR="00131B49">
        <w:t>percentage</w:t>
      </w:r>
      <w:proofErr w:type="spellEnd"/>
      <w:r w:rsidR="00131B49">
        <w:t xml:space="preserve"> = </w:t>
      </w:r>
      <w:proofErr w:type="spellStart"/>
      <w:r w:rsidR="00131B49">
        <w:t>df.loc</w:t>
      </w:r>
      <w:proofErr w:type="spellEnd"/>
      <w:r w:rsidR="00131B49">
        <w:t>[1:5, [</w:t>
      </w:r>
      <w:r w:rsidR="009D58C9" w:rsidRPr="00195970">
        <w:t>'</w:t>
      </w:r>
      <w:r w:rsidR="00E90937">
        <w:t>PRODUCTLINE</w:t>
      </w:r>
      <w:r w:rsidR="009D58C9" w:rsidRPr="00195970">
        <w:t>'</w:t>
      </w:r>
      <w:r w:rsidR="00131B49">
        <w:t>]]</w:t>
      </w:r>
      <w:r w:rsidR="00E90937">
        <w:t>.</w:t>
      </w:r>
      <w:proofErr w:type="spellStart"/>
      <w:r w:rsidR="00E90937">
        <w:t>value_counts</w:t>
      </w:r>
      <w:proofErr w:type="spellEnd"/>
      <w:r w:rsidR="00E90937">
        <w:t>()</w:t>
      </w:r>
      <w:r w:rsidR="00131B49">
        <w:t xml:space="preserve"> / </w:t>
      </w:r>
      <w:proofErr w:type="spellStart"/>
      <w:r w:rsidR="00131B49">
        <w:t>df.loc</w:t>
      </w:r>
      <w:proofErr w:type="spellEnd"/>
      <w:r w:rsidR="00131B49">
        <w:t xml:space="preserve">[1:5, </w:t>
      </w:r>
      <w:r w:rsidR="00E90937">
        <w:t xml:space="preserve">                   </w:t>
      </w:r>
      <w:r w:rsidR="00131B49">
        <w:t>[</w:t>
      </w:r>
      <w:r w:rsidR="009D58C9" w:rsidRPr="00195970">
        <w:t>'</w:t>
      </w:r>
      <w:r w:rsidR="00E90937">
        <w:t>PRODUCTLINE</w:t>
      </w:r>
      <w:r w:rsidR="009D58C9" w:rsidRPr="00195970">
        <w:t>'</w:t>
      </w:r>
      <w:r w:rsidR="00131B49">
        <w:t>]]</w:t>
      </w:r>
      <w:r w:rsidR="00E90937">
        <w:t>.</w:t>
      </w:r>
      <w:proofErr w:type="spellStart"/>
      <w:r w:rsidR="00E90937">
        <w:t>value_counts</w:t>
      </w:r>
      <w:proofErr w:type="spellEnd"/>
      <w:r w:rsidR="00E90937">
        <w:t>()</w:t>
      </w:r>
      <w:r w:rsidR="00131B49">
        <w:t>.sum() * 100</w:t>
      </w:r>
      <w:r w:rsidR="00131B49">
        <w:br/>
        <w:t xml:space="preserve">                  </w:t>
      </w:r>
      <w:proofErr w:type="spellStart"/>
      <w:r w:rsidR="00131B49">
        <w:t>fig</w:t>
      </w:r>
      <w:proofErr w:type="spellEnd"/>
      <w:r w:rsidR="00131B49">
        <w:t xml:space="preserve"> = </w:t>
      </w:r>
      <w:proofErr w:type="spellStart"/>
      <w:r w:rsidR="00131B49">
        <w:t>px.pie</w:t>
      </w:r>
      <w:proofErr w:type="spellEnd"/>
      <w:r w:rsidR="00131B49">
        <w:t>(</w:t>
      </w:r>
      <w:proofErr w:type="spellStart"/>
      <w:r w:rsidR="00131B49">
        <w:t>values</w:t>
      </w:r>
      <w:proofErr w:type="spellEnd"/>
      <w:r w:rsidR="00131B49">
        <w:t>=</w:t>
      </w:r>
      <w:proofErr w:type="spellStart"/>
      <w:r w:rsidR="00131B49">
        <w:t>perc</w:t>
      </w:r>
      <w:r w:rsidR="00E90937">
        <w:t>entage</w:t>
      </w:r>
      <w:proofErr w:type="spellEnd"/>
      <w:r w:rsidR="00131B49">
        <w:t xml:space="preserve">, </w:t>
      </w:r>
      <w:proofErr w:type="spellStart"/>
      <w:r w:rsidR="00131B49">
        <w:t>hole</w:t>
      </w:r>
      <w:proofErr w:type="spellEnd"/>
      <w:r w:rsidR="00131B49">
        <w:t>=0.3)</w:t>
      </w:r>
      <w:r w:rsidR="00131B49">
        <w:br/>
        <w:t xml:space="preserve">                  </w:t>
      </w:r>
      <w:proofErr w:type="spellStart"/>
      <w:r w:rsidR="00131B49">
        <w:t>fig.show</w:t>
      </w:r>
      <w:proofErr w:type="spellEnd"/>
      <w:r w:rsidR="00131B49">
        <w:t>()</w:t>
      </w:r>
    </w:p>
    <w:p w14:paraId="24F497CD" w14:textId="79D948F0" w:rsidR="00C07654" w:rsidRDefault="00531100" w:rsidP="00F422D6">
      <w:proofErr w:type="spellStart"/>
      <w:r>
        <w:lastRenderedPageBreak/>
        <w:t>fig</w:t>
      </w:r>
      <w:proofErr w:type="spellEnd"/>
      <w:r>
        <w:t xml:space="preserve"> = </w:t>
      </w:r>
      <w:proofErr w:type="spellStart"/>
      <w:r>
        <w:t>go.Figure</w:t>
      </w:r>
      <w:proofErr w:type="spellEnd"/>
      <w:r>
        <w:t>(</w:t>
      </w:r>
      <w:proofErr w:type="spellStart"/>
      <w:r>
        <w:t>go.</w:t>
      </w:r>
      <w:r w:rsidR="00C07654">
        <w:t>Funnel</w:t>
      </w:r>
      <w:proofErr w:type="spellEnd"/>
      <w:r w:rsidR="00C07654">
        <w:t>(y=index, x=</w:t>
      </w:r>
      <w:proofErr w:type="spellStart"/>
      <w:r w:rsidR="00C07654">
        <w:t>values</w:t>
      </w:r>
      <w:proofErr w:type="spellEnd"/>
      <w:r w:rsidR="00C07654">
        <w:t>))</w:t>
      </w:r>
      <w:r w:rsidR="00C07654">
        <w:br/>
      </w:r>
      <w:proofErr w:type="spellStart"/>
      <w:r w:rsidR="00C07654">
        <w:t>fig.show</w:t>
      </w:r>
      <w:proofErr w:type="spellEnd"/>
      <w:r w:rsidR="00C07654">
        <w:t>()</w:t>
      </w:r>
      <w:r w:rsidR="00C07654">
        <w:br/>
      </w:r>
      <w:r w:rsidR="00C07654" w:rsidRPr="00C07654">
        <w:rPr>
          <w:u w:val="single"/>
        </w:rPr>
        <w:t>exemplo:</w:t>
      </w:r>
      <w:r w:rsidR="00C07654">
        <w:t xml:space="preserve"> </w:t>
      </w:r>
      <w:proofErr w:type="spellStart"/>
      <w:r w:rsidR="00C07654">
        <w:t>con_count</w:t>
      </w:r>
      <w:proofErr w:type="spellEnd"/>
      <w:r w:rsidR="00C07654">
        <w:t xml:space="preserve"> = </w:t>
      </w:r>
      <w:proofErr w:type="spellStart"/>
      <w:r w:rsidR="00C07654">
        <w:t>df</w:t>
      </w:r>
      <w:proofErr w:type="spellEnd"/>
      <w:r w:rsidR="00C07654">
        <w:t>[</w:t>
      </w:r>
      <w:r w:rsidR="009D58C9" w:rsidRPr="00195970">
        <w:t>'</w:t>
      </w:r>
      <w:r w:rsidR="00C07654">
        <w:t>COUNTRY</w:t>
      </w:r>
      <w:r w:rsidR="009D58C9" w:rsidRPr="00195970">
        <w:t>'</w:t>
      </w:r>
      <w:r w:rsidR="00C07654">
        <w:t>].</w:t>
      </w:r>
      <w:proofErr w:type="spellStart"/>
      <w:r w:rsidR="00C07654">
        <w:t>value_counts</w:t>
      </w:r>
      <w:proofErr w:type="spellEnd"/>
      <w:r w:rsidR="00C07654">
        <w:t>()[:5]</w:t>
      </w:r>
      <w:r w:rsidR="00C07654">
        <w:br/>
        <w:t xml:space="preserve">                  </w:t>
      </w:r>
      <w:proofErr w:type="spellStart"/>
      <w:r w:rsidR="00C07654">
        <w:t>fig</w:t>
      </w:r>
      <w:proofErr w:type="spellEnd"/>
      <w:r w:rsidR="00C07654">
        <w:t xml:space="preserve"> = </w:t>
      </w:r>
      <w:proofErr w:type="spellStart"/>
      <w:r w:rsidR="00C07654">
        <w:t>go.Figure</w:t>
      </w:r>
      <w:proofErr w:type="spellEnd"/>
      <w:r w:rsidR="00C07654">
        <w:t>(</w:t>
      </w:r>
      <w:proofErr w:type="spellStart"/>
      <w:r w:rsidR="00C07654">
        <w:t>go.Funnel</w:t>
      </w:r>
      <w:proofErr w:type="spellEnd"/>
      <w:r w:rsidR="00C07654">
        <w:t>(y=</w:t>
      </w:r>
      <w:proofErr w:type="spellStart"/>
      <w:r w:rsidR="00C07654">
        <w:t>con_count.index</w:t>
      </w:r>
      <w:proofErr w:type="spellEnd"/>
      <w:r w:rsidR="00C07654">
        <w:t>, x=</w:t>
      </w:r>
      <w:proofErr w:type="spellStart"/>
      <w:r w:rsidR="00C07654">
        <w:t>con_count.values</w:t>
      </w:r>
      <w:proofErr w:type="spellEnd"/>
      <w:r w:rsidR="00C07654">
        <w:t>))</w:t>
      </w:r>
      <w:r w:rsidR="00C07654">
        <w:br/>
      </w:r>
      <w:r w:rsidR="00C07654">
        <w:tab/>
        <w:t xml:space="preserve">    </w:t>
      </w:r>
      <w:proofErr w:type="spellStart"/>
      <w:r w:rsidR="00C07654">
        <w:t>fig.update_layout</w:t>
      </w:r>
      <w:proofErr w:type="spellEnd"/>
      <w:r w:rsidR="00C07654">
        <w:t>(</w:t>
      </w:r>
      <w:proofErr w:type="spellStart"/>
      <w:r w:rsidR="00C07654">
        <w:t>template</w:t>
      </w:r>
      <w:proofErr w:type="spellEnd"/>
      <w:r w:rsidR="00C07654">
        <w:t>=</w:t>
      </w:r>
      <w:r w:rsidR="009D58C9" w:rsidRPr="00195970">
        <w:t>'</w:t>
      </w:r>
      <w:proofErr w:type="spellStart"/>
      <w:r w:rsidR="00C07654">
        <w:t>plotly_white</w:t>
      </w:r>
      <w:proofErr w:type="spellEnd"/>
      <w:r w:rsidR="009D58C9" w:rsidRPr="00195970">
        <w:t>'</w:t>
      </w:r>
      <w:r w:rsidR="00C07654">
        <w:t>)</w:t>
      </w:r>
      <w:r w:rsidR="00C07654">
        <w:br/>
      </w:r>
      <w:r w:rsidR="00C07654">
        <w:tab/>
        <w:t xml:space="preserve">    </w:t>
      </w:r>
      <w:proofErr w:type="spellStart"/>
      <w:r w:rsidR="00C07654">
        <w:t>fig.show</w:t>
      </w:r>
      <w:proofErr w:type="spellEnd"/>
      <w:r w:rsidR="00C07654">
        <w:t>()</w:t>
      </w:r>
    </w:p>
    <w:p w14:paraId="5CA3B9B5" w14:textId="3E7D0BBF" w:rsidR="004961A5" w:rsidRDefault="004961A5" w:rsidP="00F422D6">
      <w:pPr>
        <w:rPr>
          <w:b/>
        </w:rPr>
      </w:pPr>
      <w:r w:rsidRPr="00BF4C4B">
        <w:rPr>
          <w:b/>
        </w:rPr>
        <w:t xml:space="preserve">Visualizações com </w:t>
      </w:r>
      <w:proofErr w:type="spellStart"/>
      <w:r>
        <w:rPr>
          <w:b/>
        </w:rPr>
        <w:t>Seaborn</w:t>
      </w:r>
      <w:proofErr w:type="spellEnd"/>
    </w:p>
    <w:p w14:paraId="5E38771A" w14:textId="351D37A4" w:rsidR="004961A5" w:rsidRDefault="004961A5" w:rsidP="00F422D6">
      <w:proofErr w:type="spellStart"/>
      <w:r>
        <w:t>sns.histplot</w:t>
      </w:r>
      <w:proofErr w:type="spellEnd"/>
      <w:r>
        <w:t>(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proofErr w:type="spellStart"/>
      <w:r w:rsidR="00531100">
        <w:t>column</w:t>
      </w:r>
      <w:proofErr w:type="spellEnd"/>
      <w:r w:rsidR="009D58C9" w:rsidRPr="00195970">
        <w:t>'</w:t>
      </w:r>
      <w:r w:rsidR="00531100">
        <w:t xml:space="preserve">], </w:t>
      </w:r>
      <w:proofErr w:type="spellStart"/>
      <w:r w:rsidR="00531100">
        <w:t>bins</w:t>
      </w:r>
      <w:proofErr w:type="spellEnd"/>
      <w:r w:rsidR="00531100">
        <w:t>=</w:t>
      </w:r>
      <w:proofErr w:type="spellStart"/>
      <w:r w:rsidR="00531100">
        <w:t>numbins</w:t>
      </w:r>
      <w:proofErr w:type="spellEnd"/>
      <w:r w:rsidR="00531100">
        <w:t>) #</w:t>
      </w:r>
      <w:proofErr w:type="spellStart"/>
      <w:r w:rsidR="00531100">
        <w:t>kde</w:t>
      </w:r>
      <w:proofErr w:type="spellEnd"/>
      <w:r w:rsidR="00531100">
        <w:t>=</w:t>
      </w:r>
      <w:proofErr w:type="spellStart"/>
      <w:r w:rsidR="00531100">
        <w:t>True</w:t>
      </w:r>
      <w:proofErr w:type="spellEnd"/>
      <w:r w:rsidR="00531100">
        <w:t xml:space="preserve"> para </w:t>
      </w:r>
      <w:r w:rsidR="00531100" w:rsidRPr="00531100">
        <w:rPr>
          <w:i/>
          <w:u w:val="single"/>
        </w:rPr>
        <w:t xml:space="preserve">kernel </w:t>
      </w:r>
      <w:proofErr w:type="spellStart"/>
      <w:r w:rsidR="00531100" w:rsidRPr="00531100">
        <w:rPr>
          <w:i/>
          <w:u w:val="single"/>
        </w:rPr>
        <w:t>density</w:t>
      </w:r>
      <w:proofErr w:type="spellEnd"/>
      <w:r w:rsidR="00531100" w:rsidRPr="00531100">
        <w:rPr>
          <w:i/>
          <w:u w:val="single"/>
        </w:rPr>
        <w:t xml:space="preserve"> </w:t>
      </w:r>
      <w:proofErr w:type="spellStart"/>
      <w:r w:rsidR="00531100" w:rsidRPr="00531100">
        <w:rPr>
          <w:i/>
          <w:u w:val="single"/>
        </w:rPr>
        <w:t>estimation</w:t>
      </w:r>
      <w:proofErr w:type="spellEnd"/>
      <w:r w:rsidR="00531100" w:rsidRPr="00531100">
        <w:rPr>
          <w:i/>
          <w:u w:val="single"/>
        </w:rPr>
        <w:br/>
      </w:r>
      <w:proofErr w:type="spellStart"/>
      <w:r w:rsidR="00531100">
        <w:t>plt.show</w:t>
      </w:r>
      <w:proofErr w:type="spellEnd"/>
      <w:r w:rsidR="00531100">
        <w:t>()</w:t>
      </w:r>
      <w:r w:rsidR="00531100">
        <w:br/>
      </w:r>
      <w:proofErr w:type="spellStart"/>
      <w:r w:rsidR="00531100">
        <w:t>sns.boxplot</w:t>
      </w:r>
      <w:proofErr w:type="spellEnd"/>
      <w:r w:rsidR="00531100">
        <w:t>(</w:t>
      </w:r>
      <w:proofErr w:type="spellStart"/>
      <w:r w:rsidR="00531100">
        <w:t>df</w:t>
      </w:r>
      <w:proofErr w:type="spellEnd"/>
      <w:r w:rsidR="00531100">
        <w:t>[</w:t>
      </w:r>
      <w:r w:rsidR="009D58C9" w:rsidRPr="00195970">
        <w:t>'</w:t>
      </w:r>
      <w:proofErr w:type="spellStart"/>
      <w:r w:rsidR="00531100">
        <w:t>column</w:t>
      </w:r>
      <w:proofErr w:type="spellEnd"/>
      <w:r w:rsidR="009D58C9" w:rsidRPr="00195970">
        <w:t>'</w:t>
      </w:r>
      <w:r w:rsidR="00531100">
        <w:t>])</w:t>
      </w:r>
      <w:r w:rsidR="00531100">
        <w:br/>
      </w:r>
      <w:proofErr w:type="spellStart"/>
      <w:r w:rsidR="00531100">
        <w:t>plt.show</w:t>
      </w:r>
      <w:proofErr w:type="spellEnd"/>
      <w:r w:rsidR="00531100">
        <w:t>()</w:t>
      </w:r>
      <w:r w:rsidR="00C07654">
        <w:br/>
      </w:r>
      <w:proofErr w:type="spellStart"/>
      <w:r w:rsidR="00C07654">
        <w:t>sns.pairplot</w:t>
      </w:r>
      <w:proofErr w:type="spellEnd"/>
      <w:r w:rsidR="00C07654">
        <w:t>(data=</w:t>
      </w:r>
      <w:proofErr w:type="spellStart"/>
      <w:r w:rsidR="00C07654">
        <w:t>numeric_data</w:t>
      </w:r>
      <w:proofErr w:type="spellEnd"/>
      <w:r w:rsidR="00C07654">
        <w:t>)</w:t>
      </w:r>
      <w:r w:rsidR="00C07654">
        <w:br/>
      </w:r>
      <w:r w:rsidR="00C07654" w:rsidRPr="00C07654">
        <w:rPr>
          <w:u w:val="single"/>
        </w:rPr>
        <w:t>exemplo:</w:t>
      </w:r>
      <w:r w:rsidR="00C07654">
        <w:t xml:space="preserve"> df2 = </w:t>
      </w:r>
      <w:proofErr w:type="spellStart"/>
      <w:r w:rsidR="00C07654">
        <w:t>df.select_dtypes</w:t>
      </w:r>
      <w:proofErr w:type="spellEnd"/>
      <w:r w:rsidR="00C07654">
        <w:t>([</w:t>
      </w:r>
      <w:r w:rsidR="009D58C9" w:rsidRPr="00195970">
        <w:t>'</w:t>
      </w:r>
      <w:r w:rsidR="00C07654">
        <w:t>int64</w:t>
      </w:r>
      <w:r w:rsidR="009D58C9" w:rsidRPr="00195970">
        <w:t>'</w:t>
      </w:r>
      <w:r w:rsidR="00C07654">
        <w:t>,</w:t>
      </w:r>
      <w:r w:rsidR="009D58C9" w:rsidRPr="009D58C9">
        <w:t xml:space="preserve"> </w:t>
      </w:r>
      <w:r w:rsidR="009D58C9" w:rsidRPr="00195970">
        <w:t>'</w:t>
      </w:r>
      <w:r w:rsidR="00C07654">
        <w:t>float64</w:t>
      </w:r>
      <w:r w:rsidR="009D58C9" w:rsidRPr="00195970">
        <w:t>'</w:t>
      </w:r>
      <w:r w:rsidR="00C07654">
        <w:t>]).</w:t>
      </w:r>
      <w:proofErr w:type="spellStart"/>
      <w:r w:rsidR="00C07654">
        <w:t>drop</w:t>
      </w:r>
      <w:proofErr w:type="spellEnd"/>
      <w:r w:rsidR="00C07654">
        <w:t>(</w:t>
      </w:r>
      <w:proofErr w:type="spellStart"/>
      <w:r w:rsidR="00C07654">
        <w:t>columns</w:t>
      </w:r>
      <w:proofErr w:type="spellEnd"/>
      <w:r w:rsidR="00C07654">
        <w:t>=[</w:t>
      </w:r>
      <w:r w:rsidR="009D58C9" w:rsidRPr="00195970">
        <w:t>'</w:t>
      </w:r>
      <w:r w:rsidR="00C07654">
        <w:t>ORDERNUMBER</w:t>
      </w:r>
      <w:r w:rsidR="009D58C9" w:rsidRPr="00195970">
        <w:t>'</w:t>
      </w:r>
      <w:r w:rsidR="00C07654">
        <w:t>])</w:t>
      </w:r>
      <w:r w:rsidR="00C07654">
        <w:br/>
        <w:t xml:space="preserve">                 </w:t>
      </w:r>
      <w:proofErr w:type="spellStart"/>
      <w:r w:rsidR="00C07654">
        <w:t>sns.pairplot</w:t>
      </w:r>
      <w:proofErr w:type="spellEnd"/>
      <w:r w:rsidR="00C07654">
        <w:t>(data=df2, corner=</w:t>
      </w:r>
      <w:proofErr w:type="spellStart"/>
      <w:r w:rsidR="00C07654">
        <w:t>True</w:t>
      </w:r>
      <w:proofErr w:type="spellEnd"/>
      <w:r w:rsidR="00C07654">
        <w:t>)</w:t>
      </w:r>
    </w:p>
    <w:p w14:paraId="7C89FD06" w14:textId="70C12143" w:rsidR="00CB44BB" w:rsidRDefault="00012133" w:rsidP="00F422D6">
      <w:proofErr w:type="spellStart"/>
      <w:proofErr w:type="gramStart"/>
      <w:r>
        <w:t>sns.lin</w:t>
      </w:r>
      <w:r w:rsidR="00CB44BB">
        <w:t>eplot</w:t>
      </w:r>
      <w:proofErr w:type="spellEnd"/>
      <w:proofErr w:type="gramEnd"/>
      <w:r w:rsidR="00CB44BB">
        <w:t>(data=</w:t>
      </w:r>
      <w:proofErr w:type="spellStart"/>
      <w:r w:rsidR="00CB44BB">
        <w:t>dataframe</w:t>
      </w:r>
      <w:proofErr w:type="spellEnd"/>
      <w:r w:rsidR="00CB44BB">
        <w:t>, x=</w:t>
      </w:r>
      <w:r w:rsidR="009D58C9" w:rsidRPr="00195970">
        <w:t>'</w:t>
      </w:r>
      <w:proofErr w:type="spellStart"/>
      <w:r w:rsidR="00CB44BB">
        <w:t>column</w:t>
      </w:r>
      <w:proofErr w:type="spellEnd"/>
      <w:r w:rsidR="009D58C9" w:rsidRPr="00195970">
        <w:t>'</w:t>
      </w:r>
      <w:r w:rsidR="00CB44BB">
        <w:t>, y=</w:t>
      </w:r>
      <w:r w:rsidR="009D58C9" w:rsidRPr="00195970">
        <w:t>'</w:t>
      </w:r>
      <w:proofErr w:type="spellStart"/>
      <w:r w:rsidR="00CB44BB">
        <w:t>column</w:t>
      </w:r>
      <w:proofErr w:type="spellEnd"/>
      <w:r w:rsidR="009D58C9" w:rsidRPr="00195970">
        <w:t>'</w:t>
      </w:r>
      <w:r w:rsidR="00CB44BB">
        <w:t>)</w:t>
      </w:r>
      <w:r w:rsidR="00CB44BB">
        <w:br/>
        <w:t xml:space="preserve">observações: </w:t>
      </w:r>
      <w:proofErr w:type="spellStart"/>
      <w:r w:rsidR="00CB44BB">
        <w:t>hue</w:t>
      </w:r>
      <w:proofErr w:type="spellEnd"/>
      <w:r w:rsidR="00CB44BB">
        <w:t xml:space="preserve">=agrupamento para ter linhas de cores diferentes (exemplo </w:t>
      </w:r>
      <w:r w:rsidR="009D58C9" w:rsidRPr="00195970">
        <w:t>'</w:t>
      </w:r>
      <w:proofErr w:type="spellStart"/>
      <w:r w:rsidR="00CB44BB">
        <w:t>Year</w:t>
      </w:r>
      <w:proofErr w:type="spellEnd"/>
      <w:r w:rsidR="009D58C9" w:rsidRPr="00195970">
        <w:t>'</w:t>
      </w:r>
      <w:r w:rsidR="00CB44BB">
        <w:t>)</w:t>
      </w:r>
      <w:r w:rsidR="0000392B">
        <w:t>. A separação pode ser por dia, mês, ano, etc.</w:t>
      </w:r>
      <w:r w:rsidR="00CB44BB">
        <w:br/>
      </w:r>
      <w:r w:rsidR="00CB44BB" w:rsidRPr="00CB44BB">
        <w:rPr>
          <w:u w:val="single"/>
        </w:rPr>
        <w:t>exemplo:</w:t>
      </w:r>
      <w:r w:rsidR="00CB44BB">
        <w:t xml:space="preserve"> </w:t>
      </w:r>
      <w:proofErr w:type="spellStart"/>
      <w:r w:rsidR="00CB44BB">
        <w:t>df</w:t>
      </w:r>
      <w:proofErr w:type="spellEnd"/>
      <w:r w:rsidR="00CB44BB">
        <w:t>[</w:t>
      </w:r>
      <w:r w:rsidR="009D58C9" w:rsidRPr="00195970">
        <w:t>'</w:t>
      </w:r>
      <w:proofErr w:type="spellStart"/>
      <w:r w:rsidR="00CB44BB">
        <w:t>Year</w:t>
      </w:r>
      <w:proofErr w:type="spellEnd"/>
      <w:proofErr w:type="gramStart"/>
      <w:r w:rsidR="009D58C9" w:rsidRPr="00195970">
        <w:t>'</w:t>
      </w:r>
      <w:r w:rsidR="00CB44BB">
        <w:t>]=</w:t>
      </w:r>
      <w:proofErr w:type="spellStart"/>
      <w:proofErr w:type="gramEnd"/>
      <w:r w:rsidR="00CB44BB">
        <w:t>df</w:t>
      </w:r>
      <w:proofErr w:type="spellEnd"/>
      <w:r w:rsidR="00CB44BB">
        <w:t>[</w:t>
      </w:r>
      <w:r w:rsidR="009D58C9" w:rsidRPr="00195970">
        <w:t>'</w:t>
      </w:r>
      <w:r w:rsidR="00CB44BB">
        <w:t>ORDERDATE</w:t>
      </w:r>
      <w:r w:rsidR="009D58C9" w:rsidRPr="00195970">
        <w:t>'</w:t>
      </w:r>
      <w:r w:rsidR="00CB44BB">
        <w:t>].</w:t>
      </w:r>
      <w:proofErr w:type="spellStart"/>
      <w:r w:rsidR="00CB44BB">
        <w:t>dt.year</w:t>
      </w:r>
      <w:proofErr w:type="spellEnd"/>
      <w:r w:rsidR="00CB44BB">
        <w:br/>
        <w:t xml:space="preserve"> </w:t>
      </w:r>
      <w:r w:rsidR="00CB44BB">
        <w:tab/>
        <w:t xml:space="preserve">    </w:t>
      </w:r>
      <w:proofErr w:type="spellStart"/>
      <w:r w:rsidR="00CB44BB">
        <w:t>sns.lineplot</w:t>
      </w:r>
      <w:proofErr w:type="spellEnd"/>
      <w:r w:rsidR="00CB44BB">
        <w:t>(data=</w:t>
      </w:r>
      <w:proofErr w:type="spellStart"/>
      <w:r w:rsidR="00CB44BB">
        <w:t>df</w:t>
      </w:r>
      <w:proofErr w:type="spellEnd"/>
      <w:r w:rsidR="00CB44BB">
        <w:t>, x=</w:t>
      </w:r>
      <w:r w:rsidR="009D58C9" w:rsidRPr="00195970">
        <w:t>'</w:t>
      </w:r>
      <w:r w:rsidR="00CB44BB">
        <w:t>ORDERDATE</w:t>
      </w:r>
      <w:r w:rsidR="009D58C9" w:rsidRPr="00195970">
        <w:t>'</w:t>
      </w:r>
      <w:r w:rsidR="00CB44BB">
        <w:t>, y=</w:t>
      </w:r>
      <w:r w:rsidR="009D58C9" w:rsidRPr="00195970">
        <w:t>'</w:t>
      </w:r>
      <w:r w:rsidR="00CB44BB">
        <w:t>SALES</w:t>
      </w:r>
      <w:r w:rsidR="009D58C9" w:rsidRPr="00195970">
        <w:t>'</w:t>
      </w:r>
      <w:r w:rsidR="00CB44BB">
        <w:t xml:space="preserve">, </w:t>
      </w:r>
      <w:proofErr w:type="spellStart"/>
      <w:r w:rsidR="00CB44BB">
        <w:t>hue</w:t>
      </w:r>
      <w:proofErr w:type="spellEnd"/>
      <w:r w:rsidR="00CB44BB">
        <w:t>=</w:t>
      </w:r>
      <w:r w:rsidR="009D58C9" w:rsidRPr="00195970">
        <w:t>'</w:t>
      </w:r>
      <w:proofErr w:type="spellStart"/>
      <w:r w:rsidR="00CB44BB">
        <w:t>Year</w:t>
      </w:r>
      <w:proofErr w:type="spellEnd"/>
      <w:r w:rsidR="009D58C9" w:rsidRPr="00195970">
        <w:t>'</w:t>
      </w:r>
      <w:r w:rsidR="00CB44BB">
        <w:t>)</w:t>
      </w:r>
      <w:r w:rsidR="00CB44BB">
        <w:br/>
      </w:r>
      <w:r w:rsidR="00CB44BB">
        <w:tab/>
        <w:t xml:space="preserve">    </w:t>
      </w:r>
      <w:proofErr w:type="spellStart"/>
      <w:r w:rsidR="00CB44BB">
        <w:t>plt.show</w:t>
      </w:r>
      <w:proofErr w:type="spellEnd"/>
      <w:r w:rsidR="00CB44BB">
        <w:t>()</w:t>
      </w:r>
    </w:p>
    <w:p w14:paraId="6011349B" w14:textId="2BC4A2B3" w:rsidR="0000392B" w:rsidRDefault="0000392B" w:rsidP="0000392B">
      <w:proofErr w:type="spellStart"/>
      <w:proofErr w:type="gramStart"/>
      <w:r>
        <w:t>sns.barplot</w:t>
      </w:r>
      <w:proofErr w:type="spellEnd"/>
      <w:proofErr w:type="gramEnd"/>
      <w:r>
        <w:t>(data=</w:t>
      </w:r>
      <w:proofErr w:type="spellStart"/>
      <w:r>
        <w:t>dataframe</w:t>
      </w:r>
      <w:proofErr w:type="spellEnd"/>
      <w:r>
        <w:t>, x=</w:t>
      </w:r>
      <w:r w:rsidR="009D58C9" w:rsidRPr="00195970">
        <w:t>'</w:t>
      </w:r>
      <w:proofErr w:type="spellStart"/>
      <w:r>
        <w:t>column</w:t>
      </w:r>
      <w:proofErr w:type="spellEnd"/>
      <w:r w:rsidR="009D58C9" w:rsidRPr="00195970">
        <w:t>'</w:t>
      </w:r>
      <w:r>
        <w:t>, y=</w:t>
      </w:r>
      <w:r w:rsidR="009D58C9" w:rsidRPr="00195970">
        <w:t>'</w:t>
      </w:r>
      <w:proofErr w:type="spellStart"/>
      <w:r>
        <w:t>column</w:t>
      </w:r>
      <w:proofErr w:type="spellEnd"/>
      <w:r w:rsidR="009D58C9" w:rsidRPr="00195970">
        <w:t>'</w:t>
      </w:r>
      <w:r>
        <w:t>)</w:t>
      </w:r>
      <w:r>
        <w:br/>
        <w:t xml:space="preserve">observações: </w:t>
      </w:r>
      <w:proofErr w:type="spellStart"/>
      <w:r>
        <w:t>hue</w:t>
      </w:r>
      <w:proofErr w:type="spellEnd"/>
      <w:r>
        <w:t xml:space="preserve">=agrupamento para ter barras de cores diferentes (exemplo </w:t>
      </w:r>
      <w:r w:rsidR="009D58C9" w:rsidRPr="00195970">
        <w:t>'</w:t>
      </w:r>
      <w:r>
        <w:t>DEALSIZE</w:t>
      </w:r>
      <w:r w:rsidR="009D58C9" w:rsidRPr="00195970">
        <w:t>'</w:t>
      </w:r>
      <w:r>
        <w:t>).</w:t>
      </w:r>
      <w:r>
        <w:br/>
      </w:r>
      <w:r w:rsidRPr="00CB44BB">
        <w:rPr>
          <w:u w:val="single"/>
        </w:rPr>
        <w:t>exemplo:</w:t>
      </w:r>
      <w:r>
        <w:t xml:space="preserve"> </w:t>
      </w:r>
      <w:proofErr w:type="spellStart"/>
      <w:r>
        <w:t>sns.barplot</w:t>
      </w:r>
      <w:proofErr w:type="spellEnd"/>
      <w:r>
        <w:t>(data=</w:t>
      </w:r>
      <w:proofErr w:type="spellStart"/>
      <w:r>
        <w:t>df</w:t>
      </w:r>
      <w:proofErr w:type="spellEnd"/>
      <w:r>
        <w:t>, x=</w:t>
      </w:r>
      <w:r w:rsidR="009D58C9" w:rsidRPr="00195970">
        <w:t>'</w:t>
      </w:r>
      <w:r>
        <w:t>PRODUCTLINE</w:t>
      </w:r>
      <w:r w:rsidR="009D58C9" w:rsidRPr="00195970">
        <w:t>'</w:t>
      </w:r>
      <w:r>
        <w:t>, y=</w:t>
      </w:r>
      <w:r w:rsidR="009D58C9" w:rsidRPr="00195970">
        <w:t>'</w:t>
      </w:r>
      <w:r>
        <w:t>SALES</w:t>
      </w:r>
      <w:r w:rsidR="009D58C9" w:rsidRPr="00195970">
        <w:t>'</w:t>
      </w:r>
      <w:r>
        <w:t xml:space="preserve">, </w:t>
      </w:r>
      <w:proofErr w:type="spellStart"/>
      <w:r>
        <w:t>hue</w:t>
      </w:r>
      <w:proofErr w:type="spellEnd"/>
      <w:r>
        <w:t>=</w:t>
      </w:r>
      <w:r w:rsidR="009D58C9" w:rsidRPr="00195970">
        <w:t>'</w:t>
      </w:r>
      <w:r>
        <w:t>DEALSIZE</w:t>
      </w:r>
      <w:r w:rsidR="009D58C9" w:rsidRPr="00195970">
        <w:t>'</w:t>
      </w:r>
      <w:r>
        <w:t>)</w:t>
      </w:r>
      <w:r>
        <w:br/>
      </w:r>
      <w:r>
        <w:tab/>
        <w:t xml:space="preserve">    </w:t>
      </w:r>
      <w:proofErr w:type="spellStart"/>
      <w:r>
        <w:t>plt.show</w:t>
      </w:r>
      <w:proofErr w:type="spellEnd"/>
      <w:r>
        <w:t>()</w:t>
      </w:r>
    </w:p>
    <w:p w14:paraId="23E519E2" w14:textId="7CC29560" w:rsidR="0000392B" w:rsidRDefault="00811FA9" w:rsidP="00F422D6">
      <w:pPr>
        <w:rPr>
          <w:b/>
        </w:rPr>
      </w:pPr>
      <w:r w:rsidRPr="00811FA9">
        <w:rPr>
          <w:b/>
        </w:rPr>
        <w:t xml:space="preserve">Visualização com </w:t>
      </w:r>
      <w:proofErr w:type="spellStart"/>
      <w:r w:rsidRPr="00811FA9">
        <w:rPr>
          <w:b/>
        </w:rPr>
        <w:t>MatplotLib</w:t>
      </w:r>
      <w:proofErr w:type="spellEnd"/>
    </w:p>
    <w:p w14:paraId="5DE03E3C" w14:textId="48C14428" w:rsidR="00792F4B" w:rsidRDefault="00792F4B" w:rsidP="00F422D6">
      <w:proofErr w:type="spellStart"/>
      <w:r>
        <w:t>plt.fill_between</w:t>
      </w:r>
      <w:proofErr w:type="spellEnd"/>
      <w:r>
        <w:t>(</w:t>
      </w:r>
      <w:proofErr w:type="spellStart"/>
      <w:r>
        <w:t>dataframe.x</w:t>
      </w:r>
      <w:proofErr w:type="spellEnd"/>
      <w:r>
        <w:t xml:space="preserve">, </w:t>
      </w:r>
      <w:proofErr w:type="spellStart"/>
      <w:r>
        <w:t>dataframe.y</w:t>
      </w:r>
      <w:proofErr w:type="spellEnd"/>
      <w:r>
        <w:t>)</w:t>
      </w:r>
      <w:r>
        <w:br/>
        <w:t xml:space="preserve">observações: pode separar os valores por </w:t>
      </w:r>
      <w:proofErr w:type="spellStart"/>
      <w:r>
        <w:t>where</w:t>
      </w:r>
      <w:proofErr w:type="spellEnd"/>
      <w:r>
        <w:t>= (por exemplo, cruzamento dos eixos ou valores das curvas) e definir cores diferentes com o color=.</w:t>
      </w:r>
      <w:r>
        <w:br/>
      </w:r>
      <w:r w:rsidRPr="00792F4B">
        <w:rPr>
          <w:u w:val="single"/>
        </w:rPr>
        <w:t>exemplo:</w:t>
      </w:r>
      <w:r>
        <w:t xml:space="preserve"> 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SELLING_PRICE_DIFF</w:t>
      </w:r>
      <w:r w:rsidR="009D58C9" w:rsidRPr="00195970">
        <w:t>'</w:t>
      </w:r>
      <w:r>
        <w:t xml:space="preserve">] = 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PRICEEACH</w:t>
      </w:r>
      <w:r w:rsidR="009D58C9" w:rsidRPr="00195970">
        <w:t>'</w:t>
      </w:r>
      <w:r>
        <w:t>]-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MSRP</w:t>
      </w:r>
      <w:r w:rsidR="009D58C9" w:rsidRPr="00195970">
        <w:t>'</w:t>
      </w:r>
      <w:r>
        <w:t>]</w:t>
      </w:r>
      <w:r>
        <w:br/>
      </w:r>
      <w:r>
        <w:tab/>
        <w:t xml:space="preserve">   </w:t>
      </w:r>
      <w:proofErr w:type="spellStart"/>
      <w:r>
        <w:t>plt.fill_between</w:t>
      </w:r>
      <w:proofErr w:type="spellEnd"/>
      <w:r>
        <w:t>(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ORDERDATE</w:t>
      </w:r>
      <w:r w:rsidR="009D58C9" w:rsidRPr="00195970">
        <w:t>'</w:t>
      </w:r>
      <w:r>
        <w:t xml:space="preserve">], 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SELLING_PRICE_DIFF</w:t>
      </w:r>
      <w:r w:rsidR="009D58C9" w:rsidRPr="00195970">
        <w:t>'</w:t>
      </w:r>
      <w:r>
        <w:t>], color=</w:t>
      </w:r>
      <w:r w:rsidR="009D58C9" w:rsidRPr="00195970">
        <w:t>'</w:t>
      </w:r>
      <w:proofErr w:type="spellStart"/>
      <w:r>
        <w:t>red</w:t>
      </w:r>
      <w:proofErr w:type="spellEnd"/>
      <w:r w:rsidR="009D58C9" w:rsidRPr="00195970">
        <w:t>'</w:t>
      </w:r>
      <w:r>
        <w:t xml:space="preserve">, </w:t>
      </w:r>
      <w:proofErr w:type="spellStart"/>
      <w:r>
        <w:t>where</w:t>
      </w:r>
      <w:proofErr w:type="spellEnd"/>
      <w:r>
        <w:t>=(</w:t>
      </w:r>
      <w:r w:rsidRPr="00792F4B">
        <w:t xml:space="preserve"> 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SELLING_PRICE_DIFF</w:t>
      </w:r>
      <w:r w:rsidR="009D58C9" w:rsidRPr="00195970">
        <w:t>'</w:t>
      </w:r>
      <w:r>
        <w:t>] &lt; 0))</w:t>
      </w:r>
      <w:r>
        <w:br/>
      </w:r>
      <w:r>
        <w:tab/>
        <w:t xml:space="preserve">   </w:t>
      </w:r>
      <w:proofErr w:type="spellStart"/>
      <w:r>
        <w:t>plt.fill_between</w:t>
      </w:r>
      <w:proofErr w:type="spellEnd"/>
      <w:r>
        <w:t>(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ORDERDATE</w:t>
      </w:r>
      <w:r w:rsidR="009D58C9" w:rsidRPr="00195970">
        <w:t>'</w:t>
      </w:r>
      <w:r>
        <w:t xml:space="preserve">], 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SELLING_PRICE_DIFF</w:t>
      </w:r>
      <w:r w:rsidR="009D58C9" w:rsidRPr="00195970">
        <w:t>'</w:t>
      </w:r>
      <w:r>
        <w:t>], color=</w:t>
      </w:r>
      <w:r w:rsidR="009D58C9" w:rsidRPr="00195970">
        <w:t>'</w:t>
      </w:r>
      <w:proofErr w:type="spellStart"/>
      <w:r>
        <w:t>green</w:t>
      </w:r>
      <w:proofErr w:type="spellEnd"/>
      <w:r w:rsidR="009D58C9" w:rsidRPr="00195970">
        <w:t>'</w:t>
      </w:r>
      <w:r>
        <w:t xml:space="preserve">, </w:t>
      </w:r>
      <w:proofErr w:type="spellStart"/>
      <w:r>
        <w:t>where</w:t>
      </w:r>
      <w:proofErr w:type="spellEnd"/>
      <w:r>
        <w:t>=(</w:t>
      </w:r>
      <w:r w:rsidRPr="00792F4B">
        <w:t xml:space="preserve"> 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SELLING_PRICE_DIFF</w:t>
      </w:r>
      <w:r w:rsidR="009D58C9" w:rsidRPr="00195970">
        <w:t>'</w:t>
      </w:r>
      <w:r>
        <w:t>] &gt;= 0))</w:t>
      </w:r>
      <w:r>
        <w:br/>
      </w:r>
      <w:r>
        <w:tab/>
        <w:t xml:space="preserve">   </w:t>
      </w:r>
      <w:proofErr w:type="spellStart"/>
      <w:r>
        <w:t>plt.show</w:t>
      </w:r>
      <w:proofErr w:type="spellEnd"/>
      <w:r>
        <w:t>()</w:t>
      </w:r>
    </w:p>
    <w:p w14:paraId="396BFC47" w14:textId="6F38B43C" w:rsidR="00792F4B" w:rsidRDefault="00792F4B" w:rsidP="00F422D6">
      <w:r w:rsidRPr="00792F4B">
        <w:rPr>
          <w:b/>
          <w:u w:val="single"/>
        </w:rPr>
        <w:t>Para analisar!</w:t>
      </w:r>
      <w:r w:rsidRPr="00792F4B">
        <w:rPr>
          <w:b/>
          <w:u w:val="single"/>
        </w:rPr>
        <w:br/>
      </w:r>
      <w:r>
        <w:t xml:space="preserve">Ordene a coluna </w:t>
      </w:r>
      <w:r w:rsidRPr="00792F4B">
        <w:rPr>
          <w:i/>
        </w:rPr>
        <w:t>ORDERDATE</w:t>
      </w:r>
      <w:r>
        <w:t xml:space="preserve"> e reexecute o </w:t>
      </w:r>
      <w:proofErr w:type="spellStart"/>
      <w:r w:rsidRPr="00792F4B">
        <w:rPr>
          <w:u w:val="single"/>
        </w:rPr>
        <w:t>Fill_Between</w:t>
      </w:r>
      <w:proofErr w:type="spellEnd"/>
      <w:r>
        <w:t>. O que acontece com o resultado visual?</w:t>
      </w:r>
    </w:p>
    <w:p w14:paraId="21EE5D60" w14:textId="5D25A252" w:rsidR="0008765D" w:rsidRPr="0008765D" w:rsidRDefault="0008765D" w:rsidP="00F422D6">
      <w:pPr>
        <w:rPr>
          <w:b/>
        </w:rPr>
      </w:pPr>
      <w:proofErr w:type="spellStart"/>
      <w:r w:rsidRPr="0008765D">
        <w:rPr>
          <w:b/>
        </w:rPr>
        <w:t>Cumulative</w:t>
      </w:r>
      <w:proofErr w:type="spellEnd"/>
      <w:r w:rsidRPr="0008765D">
        <w:rPr>
          <w:b/>
        </w:rPr>
        <w:t xml:space="preserve"> </w:t>
      </w:r>
      <w:proofErr w:type="spellStart"/>
      <w:r w:rsidRPr="0008765D">
        <w:rPr>
          <w:b/>
        </w:rPr>
        <w:t>Distribution</w:t>
      </w:r>
      <w:proofErr w:type="spellEnd"/>
      <w:r w:rsidRPr="0008765D">
        <w:rPr>
          <w:b/>
        </w:rPr>
        <w:t xml:space="preserve"> </w:t>
      </w:r>
      <w:proofErr w:type="spellStart"/>
      <w:r w:rsidRPr="0008765D">
        <w:rPr>
          <w:b/>
        </w:rPr>
        <w:t>Function</w:t>
      </w:r>
      <w:proofErr w:type="spellEnd"/>
      <w:r w:rsidRPr="0008765D">
        <w:rPr>
          <w:b/>
        </w:rPr>
        <w:t xml:space="preserve"> (CDF)</w:t>
      </w:r>
    </w:p>
    <w:p w14:paraId="24CF46BE" w14:textId="6BD1AC6E" w:rsidR="0008765D" w:rsidRDefault="0008765D" w:rsidP="00F422D6">
      <w:r>
        <w:t xml:space="preserve">cdf = </w:t>
      </w:r>
      <w:proofErr w:type="spellStart"/>
      <w:r>
        <w:t>np.cumsum</w:t>
      </w:r>
      <w:proofErr w:type="spellEnd"/>
      <w:r>
        <w:t>(</w:t>
      </w:r>
      <w:proofErr w:type="spellStart"/>
      <w:r>
        <w:t>dataseries</w:t>
      </w:r>
      <w:proofErr w:type="spellEnd"/>
      <w:r>
        <w:t xml:space="preserve">) / </w:t>
      </w:r>
      <w:proofErr w:type="spellStart"/>
      <w:r>
        <w:t>np.sum</w:t>
      </w:r>
      <w:proofErr w:type="spellEnd"/>
      <w:r>
        <w:t>(</w:t>
      </w:r>
      <w:proofErr w:type="spellStart"/>
      <w:r>
        <w:t>dataseries</w:t>
      </w:r>
      <w:proofErr w:type="spellEnd"/>
      <w:r>
        <w:t>)</w:t>
      </w:r>
      <w:r>
        <w:br/>
      </w:r>
      <w:proofErr w:type="spellStart"/>
      <w:r>
        <w:t>plt.plot</w:t>
      </w:r>
      <w:proofErr w:type="spellEnd"/>
      <w:r>
        <w:t>(</w:t>
      </w:r>
      <w:proofErr w:type="spellStart"/>
      <w:r>
        <w:t>dataseries</w:t>
      </w:r>
      <w:proofErr w:type="spellEnd"/>
      <w:r>
        <w:t>, cdf)</w:t>
      </w:r>
      <w:r>
        <w:br/>
      </w:r>
      <w:r w:rsidRPr="0008765D">
        <w:rPr>
          <w:u w:val="single"/>
        </w:rPr>
        <w:t>exemplo:</w:t>
      </w:r>
      <w:r>
        <w:t xml:space="preserve"> x = </w:t>
      </w:r>
      <w:proofErr w:type="spellStart"/>
      <w:r>
        <w:t>df.sort_values</w:t>
      </w:r>
      <w:proofErr w:type="spellEnd"/>
      <w:r>
        <w:t>(</w:t>
      </w:r>
      <w:r w:rsidR="009D58C9" w:rsidRPr="00195970">
        <w:t>'</w:t>
      </w:r>
      <w:r>
        <w:t>SALES</w:t>
      </w:r>
      <w:r w:rsidR="009D58C9" w:rsidRPr="00195970">
        <w:t>'</w:t>
      </w:r>
      <w:r>
        <w:t>)[</w:t>
      </w:r>
      <w:r w:rsidR="009D58C9" w:rsidRPr="00195970">
        <w:t>'</w:t>
      </w:r>
      <w:r>
        <w:t>SALES</w:t>
      </w:r>
      <w:r w:rsidR="009D58C9" w:rsidRPr="00195970">
        <w:t>'</w:t>
      </w:r>
      <w:r>
        <w:t>].</w:t>
      </w:r>
      <w:proofErr w:type="spellStart"/>
      <w:r>
        <w:t>to_numpy</w:t>
      </w:r>
      <w:proofErr w:type="spellEnd"/>
      <w:r>
        <w:t>()</w:t>
      </w:r>
      <w:r>
        <w:br/>
      </w:r>
      <w:r>
        <w:tab/>
        <w:t xml:space="preserve">   </w:t>
      </w:r>
      <w:proofErr w:type="spellStart"/>
      <w:r>
        <w:t>cdf_x</w:t>
      </w:r>
      <w:proofErr w:type="spellEnd"/>
      <w:r>
        <w:t xml:space="preserve"> = </w:t>
      </w:r>
      <w:proofErr w:type="spellStart"/>
      <w:r>
        <w:t>np.cumsum</w:t>
      </w:r>
      <w:proofErr w:type="spellEnd"/>
      <w:r>
        <w:t>(x)/</w:t>
      </w:r>
      <w:proofErr w:type="spellStart"/>
      <w:r>
        <w:t>np.sum</w:t>
      </w:r>
      <w:proofErr w:type="spellEnd"/>
      <w:r>
        <w:t>(x)</w:t>
      </w:r>
      <w:r>
        <w:br/>
      </w:r>
      <w:r>
        <w:tab/>
        <w:t xml:space="preserve">   </w:t>
      </w:r>
      <w:proofErr w:type="spellStart"/>
      <w:r>
        <w:t>plt.plot</w:t>
      </w:r>
      <w:proofErr w:type="spellEnd"/>
      <w:r>
        <w:t xml:space="preserve">(x, </w:t>
      </w:r>
      <w:proofErr w:type="spellStart"/>
      <w:r>
        <w:t>cdf_x</w:t>
      </w:r>
      <w:proofErr w:type="spellEnd"/>
      <w:r>
        <w:t>)</w:t>
      </w:r>
    </w:p>
    <w:p w14:paraId="6402758A" w14:textId="4CEA0F68" w:rsidR="00D068FF" w:rsidRDefault="00D068FF" w:rsidP="00F422D6">
      <w:r>
        <w:lastRenderedPageBreak/>
        <w:t xml:space="preserve">É interessante plotar histograma e CDF no mesmo </w:t>
      </w:r>
      <w:r w:rsidR="001C4BD9">
        <w:t>gráfico.</w:t>
      </w:r>
    </w:p>
    <w:p w14:paraId="5FCF5A92" w14:textId="72643B09" w:rsidR="001C4BD9" w:rsidRDefault="001C4BD9" w:rsidP="00F422D6">
      <w:r w:rsidRPr="001C4BD9">
        <w:rPr>
          <w:u w:val="single"/>
        </w:rPr>
        <w:t>exemplo:</w:t>
      </w:r>
      <w:r>
        <w:t xml:space="preserve"> </w:t>
      </w:r>
      <w:proofErr w:type="spellStart"/>
      <w:r>
        <w:t>fig</w:t>
      </w:r>
      <w:proofErr w:type="spellEnd"/>
      <w:r>
        <w:t xml:space="preserve">, </w:t>
      </w:r>
      <w:proofErr w:type="spellStart"/>
      <w:r>
        <w:t>ax</w:t>
      </w:r>
      <w:proofErr w:type="spellEnd"/>
      <w:r>
        <w:t xml:space="preserve"> = </w:t>
      </w:r>
      <w:proofErr w:type="spellStart"/>
      <w:proofErr w:type="gramStart"/>
      <w:r>
        <w:t>plt.subplots</w:t>
      </w:r>
      <w:proofErr w:type="spellEnd"/>
      <w:proofErr w:type="gramEnd"/>
      <w:r>
        <w:t>()</w:t>
      </w:r>
      <w:r>
        <w:br/>
      </w:r>
      <w:r>
        <w:tab/>
        <w:t xml:space="preserve">    </w:t>
      </w:r>
      <w:proofErr w:type="spellStart"/>
      <w:r>
        <w:t>ax.plot</w:t>
      </w:r>
      <w:proofErr w:type="spellEnd"/>
      <w:r>
        <w:t xml:space="preserve">(x, </w:t>
      </w:r>
      <w:proofErr w:type="spellStart"/>
      <w:r>
        <w:t>cdf_x</w:t>
      </w:r>
      <w:proofErr w:type="spellEnd"/>
      <w:r>
        <w:t>, color=</w:t>
      </w:r>
      <w:r w:rsidR="009D58C9" w:rsidRPr="00195970">
        <w:t>'</w:t>
      </w:r>
      <w:proofErr w:type="spellStart"/>
      <w:r>
        <w:t>red</w:t>
      </w:r>
      <w:proofErr w:type="spellEnd"/>
      <w:r w:rsidR="009D58C9" w:rsidRPr="00195970">
        <w:t>'</w:t>
      </w:r>
      <w:r>
        <w:t>)</w:t>
      </w:r>
      <w:r>
        <w:br/>
      </w:r>
      <w:r>
        <w:tab/>
        <w:t xml:space="preserve">    ax2 = ax1.twinx()</w:t>
      </w:r>
      <w:r>
        <w:br/>
      </w:r>
      <w:r>
        <w:tab/>
        <w:t xml:space="preserve">    ax2.hist(x, </w:t>
      </w:r>
      <w:proofErr w:type="spellStart"/>
      <w:r>
        <w:t>bins</w:t>
      </w:r>
      <w:proofErr w:type="spellEnd"/>
      <w:r>
        <w:t xml:space="preserve">=20, alpha=0.7) #tente trocar a ordem do </w:t>
      </w:r>
      <w:proofErr w:type="spellStart"/>
      <w:r>
        <w:t>plot</w:t>
      </w:r>
      <w:proofErr w:type="spellEnd"/>
      <w:r>
        <w:t xml:space="preserve"> e </w:t>
      </w:r>
      <w:proofErr w:type="spellStart"/>
      <w:r>
        <w:t>hist</w:t>
      </w:r>
      <w:proofErr w:type="spellEnd"/>
      <w:r>
        <w:t>!</w:t>
      </w:r>
    </w:p>
    <w:p w14:paraId="1AE2C2C8" w14:textId="1A4B2C86" w:rsidR="00CA2195" w:rsidRPr="00CA2195" w:rsidRDefault="00CA2195" w:rsidP="00F422D6">
      <w:pPr>
        <w:rPr>
          <w:b/>
        </w:rPr>
      </w:pPr>
      <w:proofErr w:type="spellStart"/>
      <w:r w:rsidRPr="00CA2195">
        <w:rPr>
          <w:b/>
        </w:rPr>
        <w:t>BoxPlot</w:t>
      </w:r>
      <w:proofErr w:type="spellEnd"/>
    </w:p>
    <w:p w14:paraId="43303173" w14:textId="49DB8AC9" w:rsidR="00C26DF0" w:rsidRDefault="00C26DF0" w:rsidP="00F422D6">
      <w:proofErr w:type="spellStart"/>
      <w:proofErr w:type="gramStart"/>
      <w:r>
        <w:t>plt.boxplot</w:t>
      </w:r>
      <w:proofErr w:type="spellEnd"/>
      <w:proofErr w:type="gramEnd"/>
      <w:r>
        <w:t>(data)</w:t>
      </w:r>
      <w:r>
        <w:br/>
        <w:t xml:space="preserve">exemplo: a = 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MSRP</w:t>
      </w:r>
      <w:r w:rsidR="009D58C9" w:rsidRPr="00195970">
        <w:t>'</w:t>
      </w:r>
      <w:r>
        <w:t>]</w:t>
      </w:r>
      <w:r>
        <w:br/>
      </w:r>
      <w:r>
        <w:tab/>
        <w:t xml:space="preserve">    </w:t>
      </w:r>
      <w:proofErr w:type="spellStart"/>
      <w:r>
        <w:t>plt.boxplot</w:t>
      </w:r>
      <w:proofErr w:type="spellEnd"/>
      <w:r>
        <w:t>(a)</w:t>
      </w:r>
      <w:r>
        <w:br/>
      </w:r>
      <w:r>
        <w:tab/>
        <w:t xml:space="preserve">    </w:t>
      </w:r>
      <w:proofErr w:type="spellStart"/>
      <w:r>
        <w:t>ax</w:t>
      </w:r>
      <w:proofErr w:type="spellEnd"/>
      <w:r>
        <w:t xml:space="preserve"> = 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MSRP</w:t>
      </w:r>
      <w:r w:rsidR="009D58C9" w:rsidRPr="00195970">
        <w:t>'</w:t>
      </w:r>
      <w:r>
        <w:t>].</w:t>
      </w:r>
      <w:proofErr w:type="spellStart"/>
      <w:r>
        <w:t>plot.kde</w:t>
      </w:r>
      <w:proofErr w:type="spellEnd"/>
      <w:r>
        <w:t>() #Para avaliar conjuntamente</w:t>
      </w:r>
      <w:r>
        <w:br/>
      </w:r>
      <w:r>
        <w:tab/>
        <w:t xml:space="preserve">    </w:t>
      </w:r>
      <w:proofErr w:type="spellStart"/>
      <w:r>
        <w:t>plt.hist</w:t>
      </w:r>
      <w:proofErr w:type="spellEnd"/>
      <w:r>
        <w:t>(a) #Para avaliar conjuntamente</w:t>
      </w:r>
    </w:p>
    <w:p w14:paraId="3815AF07" w14:textId="77777777" w:rsidR="00380F48" w:rsidRDefault="00380F48" w:rsidP="00F422D6">
      <w:pPr>
        <w:rPr>
          <w:b/>
        </w:rPr>
      </w:pPr>
    </w:p>
    <w:p w14:paraId="1C9689FD" w14:textId="77777777" w:rsidR="00380F48" w:rsidRDefault="00380F48" w:rsidP="00F422D6">
      <w:pPr>
        <w:rPr>
          <w:b/>
        </w:rPr>
      </w:pPr>
    </w:p>
    <w:p w14:paraId="6AC8325D" w14:textId="32E88080" w:rsidR="00054D64" w:rsidRPr="00380F48" w:rsidRDefault="00380F48" w:rsidP="00F422D6">
      <w:pPr>
        <w:rPr>
          <w:b/>
        </w:rPr>
      </w:pPr>
      <w:r w:rsidRPr="00380F48">
        <w:rPr>
          <w:b/>
        </w:rPr>
        <w:t>ATIVIDADE</w:t>
      </w:r>
    </w:p>
    <w:p w14:paraId="64BCFA2C" w14:textId="7CFECDDF" w:rsidR="00054D64" w:rsidRDefault="00054D64" w:rsidP="00F422D6">
      <w:r>
        <w:t>Um exemplo de criação de tabela, a partir do conjunto completo:</w:t>
      </w:r>
    </w:p>
    <w:p w14:paraId="562CE99C" w14:textId="305C19AE" w:rsidR="00054D64" w:rsidRDefault="00054D64" w:rsidP="00F422D6"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PRODUCTCODE</w:t>
      </w:r>
      <w:r w:rsidR="009D58C9" w:rsidRPr="00195970">
        <w:t>'</w:t>
      </w:r>
      <w:r>
        <w:t>].</w:t>
      </w:r>
      <w:proofErr w:type="spellStart"/>
      <w:r>
        <w:t>unique</w:t>
      </w:r>
      <w:proofErr w:type="spellEnd"/>
      <w:r>
        <w:t>()</w:t>
      </w:r>
      <w:r>
        <w:br/>
      </w:r>
      <w:proofErr w:type="spellStart"/>
      <w:r>
        <w:t>len</w:t>
      </w:r>
      <w:proofErr w:type="spellEnd"/>
      <w:r>
        <w:t>(</w:t>
      </w:r>
      <w:proofErr w:type="spellStart"/>
      <w:r>
        <w:t>df</w:t>
      </w:r>
      <w:proofErr w:type="spellEnd"/>
      <w:r>
        <w:t>[</w:t>
      </w:r>
      <w:r w:rsidR="009D58C9" w:rsidRPr="00195970">
        <w:t>'</w:t>
      </w:r>
      <w:r>
        <w:t>PRODUCTCODE</w:t>
      </w:r>
      <w:r w:rsidR="009D58C9" w:rsidRPr="00195970">
        <w:t>'</w:t>
      </w:r>
      <w:r>
        <w:t>].</w:t>
      </w:r>
      <w:proofErr w:type="spellStart"/>
      <w:r>
        <w:t>unique</w:t>
      </w:r>
      <w:proofErr w:type="spellEnd"/>
      <w:r>
        <w:t>()</w:t>
      </w:r>
      <w:r>
        <w:br/>
      </w:r>
      <w:proofErr w:type="spellStart"/>
      <w:r>
        <w:t>product_df</w:t>
      </w:r>
      <w:proofErr w:type="spellEnd"/>
      <w:r>
        <w:t xml:space="preserve"> = </w:t>
      </w:r>
      <w:proofErr w:type="spellStart"/>
      <w:r>
        <w:t>df</w:t>
      </w:r>
      <w:proofErr w:type="spellEnd"/>
      <w:r>
        <w:t>[[</w:t>
      </w:r>
      <w:r w:rsidR="009D58C9" w:rsidRPr="00195970">
        <w:t>'</w:t>
      </w:r>
      <w:r>
        <w:t>PRODUCTCODE</w:t>
      </w:r>
      <w:r w:rsidR="009D58C9" w:rsidRPr="00195970">
        <w:t>'</w:t>
      </w:r>
      <w:r>
        <w:t xml:space="preserve">, </w:t>
      </w:r>
      <w:r w:rsidR="009D58C9" w:rsidRPr="00195970">
        <w:t>'</w:t>
      </w:r>
      <w:r>
        <w:t>PRODUCTLINE</w:t>
      </w:r>
      <w:r w:rsidR="009D58C9" w:rsidRPr="00195970">
        <w:t>'</w:t>
      </w:r>
      <w:r>
        <w:t xml:space="preserve">, </w:t>
      </w:r>
      <w:r w:rsidR="009D58C9" w:rsidRPr="00195970">
        <w:t>'</w:t>
      </w:r>
      <w:r>
        <w:t>MSRP</w:t>
      </w:r>
      <w:r w:rsidR="009D58C9" w:rsidRPr="00195970">
        <w:t>'</w:t>
      </w:r>
      <w:bookmarkStart w:id="0" w:name="_GoBack"/>
      <w:bookmarkEnd w:id="0"/>
      <w:r>
        <w:t>]]</w:t>
      </w:r>
      <w:r>
        <w:br/>
      </w:r>
      <w:proofErr w:type="spellStart"/>
      <w:r>
        <w:t>product_df.drop_duplicates</w:t>
      </w:r>
      <w:proofErr w:type="spellEnd"/>
      <w:r>
        <w:t>(</w:t>
      </w:r>
      <w:proofErr w:type="spellStart"/>
      <w:r>
        <w:t>inplace</w:t>
      </w:r>
      <w:proofErr w:type="spellEnd"/>
      <w:r>
        <w:t>=</w:t>
      </w:r>
      <w:proofErr w:type="spellStart"/>
      <w:r>
        <w:t>True</w:t>
      </w:r>
      <w:proofErr w:type="spellEnd"/>
      <w:r>
        <w:t>)</w:t>
      </w:r>
      <w:r>
        <w:br/>
      </w:r>
      <w:proofErr w:type="spellStart"/>
      <w:r>
        <w:t>product_df.reset_index</w:t>
      </w:r>
      <w:proofErr w:type="spellEnd"/>
      <w:r>
        <w:t>(</w:t>
      </w:r>
      <w:proofErr w:type="spellStart"/>
      <w:r>
        <w:t>drop</w:t>
      </w:r>
      <w:proofErr w:type="spellEnd"/>
      <w:r>
        <w:t>=</w:t>
      </w:r>
      <w:proofErr w:type="spellStart"/>
      <w:r>
        <w:t>True</w:t>
      </w:r>
      <w:proofErr w:type="spellEnd"/>
      <w:r>
        <w:t xml:space="preserve">, </w:t>
      </w:r>
      <w:proofErr w:type="spellStart"/>
      <w:r>
        <w:t>inplace</w:t>
      </w:r>
      <w:proofErr w:type="spellEnd"/>
      <w:r>
        <w:t>=</w:t>
      </w:r>
      <w:proofErr w:type="spellStart"/>
      <w:r>
        <w:t>True</w:t>
      </w:r>
      <w:proofErr w:type="spellEnd"/>
      <w:r>
        <w:t>)</w:t>
      </w:r>
    </w:p>
    <w:p w14:paraId="3879323B" w14:textId="7A81DA42" w:rsidR="00054D64" w:rsidRDefault="00054D64" w:rsidP="00F422D6">
      <w:r>
        <w:t xml:space="preserve">Esta sequência irá criar um novo </w:t>
      </w:r>
      <w:proofErr w:type="spellStart"/>
      <w:r w:rsidRPr="00380F48">
        <w:rPr>
          <w:i/>
        </w:rPr>
        <w:t>dataframe</w:t>
      </w:r>
      <w:proofErr w:type="spellEnd"/>
      <w:r>
        <w:t xml:space="preserve"> com apenas 3 colunas. As linhas, serão mantidas apenas se não forem duplicadas. Compare a quantidade de linhas do novo </w:t>
      </w:r>
      <w:proofErr w:type="spellStart"/>
      <w:r w:rsidRPr="00380F48">
        <w:rPr>
          <w:i/>
        </w:rPr>
        <w:t>dataframe</w:t>
      </w:r>
      <w:proofErr w:type="spellEnd"/>
      <w:r>
        <w:t xml:space="preserve"> </w:t>
      </w:r>
      <w:proofErr w:type="gramStart"/>
      <w:r w:rsidR="00380F48">
        <w:t>(.</w:t>
      </w:r>
      <w:proofErr w:type="spellStart"/>
      <w:r w:rsidR="00380F48" w:rsidRPr="00380F48">
        <w:rPr>
          <w:i/>
        </w:rPr>
        <w:t>shape</w:t>
      </w:r>
      <w:proofErr w:type="spellEnd"/>
      <w:proofErr w:type="gramEnd"/>
      <w:r w:rsidR="00380F48">
        <w:t xml:space="preserve">) </w:t>
      </w:r>
      <w:r>
        <w:t xml:space="preserve">após o </w:t>
      </w:r>
      <w:proofErr w:type="spellStart"/>
      <w:r w:rsidRPr="00380F48">
        <w:rPr>
          <w:i/>
        </w:rPr>
        <w:t>drop_duplicate</w:t>
      </w:r>
      <w:proofErr w:type="spellEnd"/>
      <w:r>
        <w:t xml:space="preserve"> com </w:t>
      </w:r>
      <w:r w:rsidR="00380F48">
        <w:t xml:space="preserve">a quantidade de valores </w:t>
      </w:r>
      <w:proofErr w:type="spellStart"/>
      <w:r w:rsidR="00380F48" w:rsidRPr="00380F48">
        <w:rPr>
          <w:i/>
        </w:rPr>
        <w:t>unique</w:t>
      </w:r>
      <w:proofErr w:type="spellEnd"/>
      <w:r w:rsidR="00380F48">
        <w:t>.</w:t>
      </w:r>
    </w:p>
    <w:p w14:paraId="36AAF4CE" w14:textId="572BE85C" w:rsidR="00380F48" w:rsidRPr="00792F4B" w:rsidRDefault="00380F48" w:rsidP="00380F48">
      <w:pPr>
        <w:jc w:val="both"/>
      </w:pPr>
      <w:r>
        <w:t xml:space="preserve">Agora, faça o mesmo para as seguintes colunas: </w:t>
      </w:r>
      <w:r w:rsidRPr="00380F48">
        <w:t>ORDERNUMBER, PRODUCTCODE, CUSTOMERNAME, ORDERDATE, ORDERLINENUMBER, QUANTITYORDERED, PRICEEACH, SALES, DAYS_SINCE_LASTORDER, DEALSIZE, STATUS</w:t>
      </w:r>
      <w:r>
        <w:t xml:space="preserve">, criando um novo </w:t>
      </w:r>
      <w:proofErr w:type="spellStart"/>
      <w:r w:rsidRPr="00380F48">
        <w:rPr>
          <w:i/>
        </w:rPr>
        <w:t>dataframe</w:t>
      </w:r>
      <w:proofErr w:type="spellEnd"/>
      <w:r>
        <w:t xml:space="preserve"> para colunas relacionadas a </w:t>
      </w:r>
      <w:proofErr w:type="spellStart"/>
      <w:r w:rsidRPr="00380F48">
        <w:rPr>
          <w:i/>
        </w:rPr>
        <w:t>orders</w:t>
      </w:r>
      <w:proofErr w:type="spellEnd"/>
      <w:r>
        <w:t>.</w:t>
      </w:r>
    </w:p>
    <w:sectPr w:rsidR="00380F48" w:rsidRPr="00792F4B">
      <w:head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AABD1" w14:textId="77777777" w:rsidR="0020371D" w:rsidRDefault="0020371D" w:rsidP="0020371D">
      <w:pPr>
        <w:spacing w:after="0" w:line="240" w:lineRule="auto"/>
      </w:pPr>
      <w:r>
        <w:separator/>
      </w:r>
    </w:p>
  </w:endnote>
  <w:endnote w:type="continuationSeparator" w:id="0">
    <w:p w14:paraId="3A366A50" w14:textId="77777777" w:rsidR="0020371D" w:rsidRDefault="0020371D" w:rsidP="002037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302FB5" w14:textId="77777777" w:rsidR="0020371D" w:rsidRDefault="0020371D" w:rsidP="0020371D">
      <w:pPr>
        <w:spacing w:after="0" w:line="240" w:lineRule="auto"/>
      </w:pPr>
      <w:r>
        <w:separator/>
      </w:r>
    </w:p>
  </w:footnote>
  <w:footnote w:type="continuationSeparator" w:id="0">
    <w:p w14:paraId="66C4D13D" w14:textId="77777777" w:rsidR="0020371D" w:rsidRDefault="0020371D" w:rsidP="002037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313C4" w14:textId="148B3A66" w:rsidR="0020371D" w:rsidRDefault="0020371D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8EA206C" wp14:editId="512F0004">
          <wp:simplePos x="0" y="0"/>
          <wp:positionH relativeFrom="column">
            <wp:posOffset>3801358</wp:posOffset>
          </wp:positionH>
          <wp:positionV relativeFrom="paragraph">
            <wp:posOffset>-179705</wp:posOffset>
          </wp:positionV>
          <wp:extent cx="1607267" cy="596110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Inate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267" cy="596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urso Inteligência Artificial e Ciência de Dados</w:t>
    </w:r>
    <w:r>
      <w:br/>
      <w:t>Inatel Competence Center – Educação Continuad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MzMyMjU2NrY0NzdT0lEKTi0uzszPAykwrQUAfJGHrywAAAA="/>
  </w:docVars>
  <w:rsids>
    <w:rsidRoot w:val="00195970"/>
    <w:rsid w:val="0000392B"/>
    <w:rsid w:val="00012133"/>
    <w:rsid w:val="00054D64"/>
    <w:rsid w:val="0008765D"/>
    <w:rsid w:val="00131B49"/>
    <w:rsid w:val="00195970"/>
    <w:rsid w:val="001C4BD9"/>
    <w:rsid w:val="0020371D"/>
    <w:rsid w:val="00217CCA"/>
    <w:rsid w:val="00241682"/>
    <w:rsid w:val="00255AF9"/>
    <w:rsid w:val="00277BC1"/>
    <w:rsid w:val="002E1B20"/>
    <w:rsid w:val="00340A68"/>
    <w:rsid w:val="00380F48"/>
    <w:rsid w:val="003A5F47"/>
    <w:rsid w:val="003E1658"/>
    <w:rsid w:val="0044654B"/>
    <w:rsid w:val="004961A5"/>
    <w:rsid w:val="004B5C9F"/>
    <w:rsid w:val="004C7B79"/>
    <w:rsid w:val="00531100"/>
    <w:rsid w:val="007061F3"/>
    <w:rsid w:val="007572CC"/>
    <w:rsid w:val="00792F4B"/>
    <w:rsid w:val="00811FA9"/>
    <w:rsid w:val="008660CE"/>
    <w:rsid w:val="008813B8"/>
    <w:rsid w:val="008F7FF8"/>
    <w:rsid w:val="0093703B"/>
    <w:rsid w:val="009548FF"/>
    <w:rsid w:val="009D1837"/>
    <w:rsid w:val="009D58C9"/>
    <w:rsid w:val="00A92877"/>
    <w:rsid w:val="00B35BC9"/>
    <w:rsid w:val="00BF4C4B"/>
    <w:rsid w:val="00BF5487"/>
    <w:rsid w:val="00C07654"/>
    <w:rsid w:val="00C26DF0"/>
    <w:rsid w:val="00C61FBA"/>
    <w:rsid w:val="00CA2195"/>
    <w:rsid w:val="00CB44BB"/>
    <w:rsid w:val="00CD20BD"/>
    <w:rsid w:val="00CF79B4"/>
    <w:rsid w:val="00D068FF"/>
    <w:rsid w:val="00D56663"/>
    <w:rsid w:val="00DA4006"/>
    <w:rsid w:val="00E2384D"/>
    <w:rsid w:val="00E30D23"/>
    <w:rsid w:val="00E90937"/>
    <w:rsid w:val="00E91EF5"/>
    <w:rsid w:val="00F24B56"/>
    <w:rsid w:val="00F422D6"/>
    <w:rsid w:val="00F61CA3"/>
    <w:rsid w:val="00F623D1"/>
    <w:rsid w:val="00F80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4B8AD40C"/>
  <w15:chartTrackingRefBased/>
  <w15:docId w15:val="{A6F05732-C2A4-476C-B367-78A403B54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CD20BD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D20BD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F62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2037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0371D"/>
  </w:style>
  <w:style w:type="paragraph" w:styleId="Rodap">
    <w:name w:val="footer"/>
    <w:basedOn w:val="Normal"/>
    <w:link w:val="RodapChar"/>
    <w:uiPriority w:val="99"/>
    <w:unhideWhenUsed/>
    <w:rsid w:val="002037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037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8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9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7F521D4B3B64990EECA145B688135" ma:contentTypeVersion="18" ma:contentTypeDescription="Create a new document." ma:contentTypeScope="" ma:versionID="13e89d3efd4863c58a54ff87e9d21b34">
  <xsd:schema xmlns:xsd="http://www.w3.org/2001/XMLSchema" xmlns:xs="http://www.w3.org/2001/XMLSchema" xmlns:p="http://schemas.microsoft.com/office/2006/metadata/properties" xmlns:ns3="95a5e11d-3761-4054-a843-409b63f351e9" xmlns:ns4="7fec83fe-7ae6-4a49-a5ce-13e385975532" targetNamespace="http://schemas.microsoft.com/office/2006/metadata/properties" ma:root="true" ma:fieldsID="06ffdc5f102474e5ad30c81655833416" ns3:_="" ns4:_="">
    <xsd:import namespace="95a5e11d-3761-4054-a843-409b63f351e9"/>
    <xsd:import namespace="7fec83fe-7ae6-4a49-a5ce-13e385975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Locatio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5e11d-3761-4054-a843-409b63f351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c83fe-7ae6-4a49-a5ce-13e38597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ec83fe-7ae6-4a49-a5ce-13e385975532" xsi:nil="true"/>
  </documentManagement>
</p:properties>
</file>

<file path=customXml/itemProps1.xml><?xml version="1.0" encoding="utf-8"?>
<ds:datastoreItem xmlns:ds="http://schemas.openxmlformats.org/officeDocument/2006/customXml" ds:itemID="{F1C02BE0-B98E-4860-B82F-8849124C3C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5e11d-3761-4054-a843-409b63f351e9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E3EDB8-37A7-45F1-94F1-EEAEEC7C63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F9EA0C-0EE7-4D69-9649-E90D1B7B7461}">
  <ds:schemaRefs>
    <ds:schemaRef ds:uri="http://schemas.microsoft.com/office/2006/metadata/properties"/>
    <ds:schemaRef ds:uri="http://purl.org/dc/terms/"/>
    <ds:schemaRef ds:uri="95a5e11d-3761-4054-a843-409b63f351e9"/>
    <ds:schemaRef ds:uri="http://schemas.microsoft.com/office/2006/documentManagement/types"/>
    <ds:schemaRef ds:uri="http://schemas.microsoft.com/office/infopath/2007/PartnerControls"/>
    <ds:schemaRef ds:uri="http://purl.org/dc/dcmitype/"/>
    <ds:schemaRef ds:uri="7fec83fe-7ae6-4a49-a5ce-13e385975532"/>
    <ds:schemaRef ds:uri="http://schemas.openxmlformats.org/package/2006/metadata/core-properti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3</TotalTime>
  <Pages>5</Pages>
  <Words>1402</Words>
  <Characters>7573</Characters>
  <Application>Microsoft Office Word</Application>
  <DocSecurity>0</DocSecurity>
  <Lines>63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yeri do Lago Rocha</dc:creator>
  <cp:keywords/>
  <dc:description/>
  <cp:lastModifiedBy>Ranyeri do Lago Rocha</cp:lastModifiedBy>
  <cp:revision>16</cp:revision>
  <dcterms:created xsi:type="dcterms:W3CDTF">2025-01-20T17:03:00Z</dcterms:created>
  <dcterms:modified xsi:type="dcterms:W3CDTF">2025-02-05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7F521D4B3B64990EECA145B688135</vt:lpwstr>
  </property>
</Properties>
</file>